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811E9" w:rsidP="00B811E9" w:rsidRDefault="00B777B7" w14:paraId="7FF39DEF" w14:textId="0B293099">
      <w:pPr>
        <w:spacing w:after="0"/>
        <w:rPr>
          <w:rFonts w:ascii="Corbel" w:hAnsi="Corbel"/>
          <w:b/>
          <w:sz w:val="44"/>
          <w:szCs w:val="44"/>
        </w:rPr>
      </w:pPr>
      <w:r>
        <w:rPr>
          <w:noProof/>
        </w:rPr>
        <w:drawing>
          <wp:anchor distT="0" distB="0" distL="114300" distR="114300" simplePos="0" relativeHeight="251658241" behindDoc="0" locked="0" layoutInCell="1" allowOverlap="1" wp14:anchorId="7FF39E26" wp14:editId="6BAD00CB">
            <wp:simplePos x="0" y="0"/>
            <wp:positionH relativeFrom="margin">
              <wp:align>left</wp:align>
            </wp:positionH>
            <wp:positionV relativeFrom="paragraph">
              <wp:posOffset>-336550</wp:posOffset>
            </wp:positionV>
            <wp:extent cx="1539240" cy="664210"/>
            <wp:effectExtent l="0" t="0" r="3810" b="2540"/>
            <wp:wrapNone/>
            <wp:docPr id="2" name="Picture 1" descr="UAWordmark_282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Wordmark_282_png.png"/>
                    <pic:cNvPicPr/>
                  </pic:nvPicPr>
                  <pic:blipFill>
                    <a:blip r:embed="rId11" cstate="print"/>
                    <a:stretch>
                      <a:fillRect/>
                    </a:stretch>
                  </pic:blipFill>
                  <pic:spPr>
                    <a:xfrm>
                      <a:off x="0" y="0"/>
                      <a:ext cx="1539240" cy="664210"/>
                    </a:xfrm>
                    <a:prstGeom prst="rect">
                      <a:avLst/>
                    </a:prstGeom>
                  </pic:spPr>
                </pic:pic>
              </a:graphicData>
            </a:graphic>
          </wp:anchor>
        </w:drawing>
      </w:r>
      <w:r w:rsidR="001B579E">
        <w:rPr>
          <w:noProof/>
        </w:rPr>
        <mc:AlternateContent>
          <mc:Choice Requires="wps">
            <w:drawing>
              <wp:anchor distT="0" distB="0" distL="114300" distR="114300" simplePos="0" relativeHeight="251658240" behindDoc="0" locked="0" layoutInCell="1" allowOverlap="1" wp14:anchorId="7FF39E24" wp14:editId="265F1A27">
                <wp:simplePos x="0" y="0"/>
                <wp:positionH relativeFrom="column">
                  <wp:posOffset>3601085</wp:posOffset>
                </wp:positionH>
                <wp:positionV relativeFrom="paragraph">
                  <wp:posOffset>-362585</wp:posOffset>
                </wp:positionV>
                <wp:extent cx="2835910" cy="948690"/>
                <wp:effectExtent l="635" t="0" r="1905"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5910" cy="948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D1AE2" w:rsidR="00BD1AE2" w:rsidP="00BD1AE2" w:rsidRDefault="00BD1AE2" w14:paraId="7FF39E31" w14:textId="289D918E">
                            <w:pPr>
                              <w:spacing w:after="0" w:line="240" w:lineRule="auto"/>
                              <w:jc w:val="right"/>
                              <w:rPr>
                                <w:b/>
                              </w:rPr>
                            </w:pPr>
                            <w:r w:rsidRPr="00BD1AE2">
                              <w:rPr>
                                <w:b/>
                              </w:rPr>
                              <w:t>Human Resources</w:t>
                            </w:r>
                          </w:p>
                          <w:p w:rsidRPr="00BD1AE2" w:rsidR="00BD1AE2" w:rsidP="00BD1AE2" w:rsidRDefault="00BD1AE2" w14:paraId="7FF39E32" w14:textId="77777777">
                            <w:pPr>
                              <w:spacing w:after="0" w:line="240" w:lineRule="auto"/>
                              <w:jc w:val="right"/>
                              <w:rPr>
                                <w:sz w:val="18"/>
                                <w:szCs w:val="18"/>
                              </w:rPr>
                            </w:pPr>
                            <w:r w:rsidRPr="00BD1AE2">
                              <w:rPr>
                                <w:sz w:val="18"/>
                                <w:szCs w:val="18"/>
                              </w:rPr>
                              <w:t>185 E. Mill Street</w:t>
                            </w:r>
                          </w:p>
                          <w:p w:rsidRPr="00BD1AE2" w:rsidR="00BD1AE2" w:rsidP="00BD1AE2" w:rsidRDefault="00BD1AE2" w14:paraId="7FF39E33" w14:textId="77777777">
                            <w:pPr>
                              <w:spacing w:after="0" w:line="240" w:lineRule="auto"/>
                              <w:jc w:val="right"/>
                              <w:rPr>
                                <w:sz w:val="18"/>
                                <w:szCs w:val="18"/>
                              </w:rPr>
                            </w:pPr>
                            <w:r w:rsidRPr="00BD1AE2">
                              <w:rPr>
                                <w:sz w:val="18"/>
                                <w:szCs w:val="18"/>
                              </w:rPr>
                              <w:t>Akron, OH 44325-4731</w:t>
                            </w:r>
                          </w:p>
                          <w:p w:rsidRPr="00BD1AE2" w:rsidR="00BD1AE2" w:rsidP="00BD1AE2" w:rsidRDefault="00BD1AE2" w14:paraId="7FF39E34" w14:textId="77777777">
                            <w:pPr>
                              <w:spacing w:after="0" w:line="240" w:lineRule="auto"/>
                              <w:jc w:val="right"/>
                              <w:rPr>
                                <w:sz w:val="18"/>
                                <w:szCs w:val="18"/>
                              </w:rPr>
                            </w:pPr>
                            <w:r w:rsidRPr="00BD1AE2">
                              <w:rPr>
                                <w:sz w:val="18"/>
                                <w:szCs w:val="18"/>
                              </w:rPr>
                              <w:t>Phone:  330.972.5988</w:t>
                            </w:r>
                          </w:p>
                          <w:p w:rsidRPr="00BD1AE2" w:rsidR="00BD1AE2" w:rsidP="00BD1AE2" w:rsidRDefault="00BD1AE2" w14:paraId="7FF39E35" w14:textId="77777777">
                            <w:pPr>
                              <w:spacing w:after="0" w:line="240" w:lineRule="auto"/>
                              <w:jc w:val="right"/>
                              <w:rPr>
                                <w:sz w:val="18"/>
                                <w:szCs w:val="18"/>
                              </w:rPr>
                            </w:pPr>
                            <w:r w:rsidRPr="00BD1AE2">
                              <w:rPr>
                                <w:sz w:val="18"/>
                                <w:szCs w:val="18"/>
                              </w:rPr>
                              <w:t>Fax:  330.972.2119</w:t>
                            </w:r>
                          </w:p>
                          <w:p w:rsidRPr="00BD1AE2" w:rsidR="00BD1AE2" w:rsidP="00BD1AE2" w:rsidRDefault="00BD1AE2" w14:paraId="7FF39E36" w14:textId="77777777">
                            <w:pPr>
                              <w:spacing w:after="0" w:line="240" w:lineRule="auto"/>
                              <w:jc w:val="right"/>
                              <w:rPr>
                                <w:sz w:val="18"/>
                                <w:szCs w:val="18"/>
                              </w:rPr>
                            </w:pPr>
                            <w:r w:rsidRPr="00BD1AE2">
                              <w:rPr>
                                <w:sz w:val="18"/>
                                <w:szCs w:val="18"/>
                              </w:rPr>
                              <w:t>www.uakron.edu/job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FF39E24">
                <v:stroke joinstyle="miter"/>
                <v:path gradientshapeok="t" o:connecttype="rect"/>
              </v:shapetype>
              <v:shape id="Text Box 2" style="position:absolute;margin-left:283.55pt;margin-top:-28.55pt;width:223.3pt;height:74.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">
                <v:textbox>
                  <w:txbxContent>
                    <w:p w:rsidRPr="00BD1AE2" w:rsidR="00BD1AE2" w:rsidP="00BD1AE2" w:rsidRDefault="00BD1AE2" w14:paraId="7FF39E31" w14:textId="289D918E">
                      <w:pPr>
                        <w:spacing w:after="0" w:line="240" w:lineRule="auto"/>
                        <w:jc w:val="right"/>
                        <w:rPr>
                          <w:b/>
                        </w:rPr>
                      </w:pPr>
                      <w:r w:rsidRPr="00BD1AE2">
                        <w:rPr>
                          <w:b/>
                        </w:rPr>
                        <w:t>Human Resources</w:t>
                      </w:r>
                    </w:p>
                    <w:p w:rsidRPr="00BD1AE2" w:rsidR="00BD1AE2" w:rsidP="00BD1AE2" w:rsidRDefault="00BD1AE2" w14:paraId="7FF39E32" w14:textId="77777777">
                      <w:pPr>
                        <w:spacing w:after="0" w:line="240" w:lineRule="auto"/>
                        <w:jc w:val="right"/>
                        <w:rPr>
                          <w:sz w:val="18"/>
                          <w:szCs w:val="18"/>
                        </w:rPr>
                      </w:pPr>
                      <w:r w:rsidRPr="00BD1AE2">
                        <w:rPr>
                          <w:sz w:val="18"/>
                          <w:szCs w:val="18"/>
                        </w:rPr>
                        <w:t>185 E. Mill Street</w:t>
                      </w:r>
                    </w:p>
                    <w:p w:rsidRPr="00BD1AE2" w:rsidR="00BD1AE2" w:rsidP="00BD1AE2" w:rsidRDefault="00BD1AE2" w14:paraId="7FF39E33" w14:textId="77777777">
                      <w:pPr>
                        <w:spacing w:after="0" w:line="240" w:lineRule="auto"/>
                        <w:jc w:val="right"/>
                        <w:rPr>
                          <w:sz w:val="18"/>
                          <w:szCs w:val="18"/>
                        </w:rPr>
                      </w:pPr>
                      <w:r w:rsidRPr="00BD1AE2">
                        <w:rPr>
                          <w:sz w:val="18"/>
                          <w:szCs w:val="18"/>
                        </w:rPr>
                        <w:t>Akron, OH 44325-4731</w:t>
                      </w:r>
                    </w:p>
                    <w:p w:rsidRPr="00BD1AE2" w:rsidR="00BD1AE2" w:rsidP="00BD1AE2" w:rsidRDefault="00BD1AE2" w14:paraId="7FF39E34" w14:textId="77777777">
                      <w:pPr>
                        <w:spacing w:after="0" w:line="240" w:lineRule="auto"/>
                        <w:jc w:val="right"/>
                        <w:rPr>
                          <w:sz w:val="18"/>
                          <w:szCs w:val="18"/>
                        </w:rPr>
                      </w:pPr>
                      <w:r w:rsidRPr="00BD1AE2">
                        <w:rPr>
                          <w:sz w:val="18"/>
                          <w:szCs w:val="18"/>
                        </w:rPr>
                        <w:t>Phone:  330.972.5988</w:t>
                      </w:r>
                    </w:p>
                    <w:p w:rsidRPr="00BD1AE2" w:rsidR="00BD1AE2" w:rsidP="00BD1AE2" w:rsidRDefault="00BD1AE2" w14:paraId="7FF39E35" w14:textId="77777777">
                      <w:pPr>
                        <w:spacing w:after="0" w:line="240" w:lineRule="auto"/>
                        <w:jc w:val="right"/>
                        <w:rPr>
                          <w:sz w:val="18"/>
                          <w:szCs w:val="18"/>
                        </w:rPr>
                      </w:pPr>
                      <w:r w:rsidRPr="00BD1AE2">
                        <w:rPr>
                          <w:sz w:val="18"/>
                          <w:szCs w:val="18"/>
                        </w:rPr>
                        <w:t>Fax:  330.972.2119</w:t>
                      </w:r>
                    </w:p>
                    <w:p w:rsidRPr="00BD1AE2" w:rsidR="00BD1AE2" w:rsidP="00BD1AE2" w:rsidRDefault="00BD1AE2" w14:paraId="7FF39E36" w14:textId="77777777">
                      <w:pPr>
                        <w:spacing w:after="0" w:line="240" w:lineRule="auto"/>
                        <w:jc w:val="right"/>
                        <w:rPr>
                          <w:sz w:val="18"/>
                          <w:szCs w:val="18"/>
                        </w:rPr>
                      </w:pPr>
                      <w:r w:rsidRPr="00BD1AE2">
                        <w:rPr>
                          <w:sz w:val="18"/>
                          <w:szCs w:val="18"/>
                        </w:rPr>
                        <w:t>www.uakron.edu/jobs</w:t>
                      </w:r>
                    </w:p>
                  </w:txbxContent>
                </v:textbox>
              </v:shape>
            </w:pict>
          </mc:Fallback>
        </mc:AlternateContent>
      </w:r>
    </w:p>
    <w:p w:rsidR="0024035A" w:rsidP="00A333C2" w:rsidRDefault="0024035A" w14:paraId="595DC719" w14:textId="77777777">
      <w:pPr>
        <w:pBdr>
          <w:bottom w:val="triple" w:color="002060" w:sz="4" w:space="1"/>
        </w:pBdr>
        <w:spacing w:after="0"/>
        <w:rPr>
          <w:rFonts w:ascii="Exotc350 Bd BT" w:hAnsi="Exotc350 Bd BT"/>
          <w:b/>
          <w:color w:val="002060"/>
          <w:sz w:val="44"/>
          <w:szCs w:val="44"/>
        </w:rPr>
      </w:pPr>
    </w:p>
    <w:p w:rsidRPr="00A333C2" w:rsidR="002F0E9A" w:rsidP="00A333C2" w:rsidRDefault="00CC797E" w14:paraId="7FF39DF1" w14:textId="303AC329">
      <w:pPr>
        <w:pBdr>
          <w:bottom w:val="triple" w:color="002060" w:sz="4" w:space="1"/>
        </w:pBdr>
        <w:spacing w:after="0"/>
        <w:rPr>
          <w:rFonts w:ascii="Exotc350 Bd BT" w:hAnsi="Exotc350 Bd BT"/>
          <w:b/>
          <w:color w:val="002060"/>
          <w:sz w:val="44"/>
          <w:szCs w:val="44"/>
        </w:rPr>
      </w:pPr>
      <w:r w:rsidRPr="00A333C2">
        <w:rPr>
          <w:rFonts w:ascii="Exotc350 Bd BT" w:hAnsi="Exotc350 Bd BT"/>
          <w:b/>
          <w:color w:val="002060"/>
          <w:sz w:val="44"/>
          <w:szCs w:val="44"/>
        </w:rPr>
        <w:t>INFORMATION FOR SEARCH FIRMS</w:t>
      </w:r>
    </w:p>
    <w:p w:rsidR="00680E19" w:rsidP="00680E19" w:rsidRDefault="00680E19" w14:paraId="7FF39DF2" w14:textId="77777777">
      <w:pPr>
        <w:pStyle w:val="Default"/>
        <w:rPr>
          <w:b/>
          <w:bCs/>
          <w:color w:val="002060"/>
          <w:sz w:val="22"/>
          <w:szCs w:val="22"/>
        </w:rPr>
      </w:pPr>
    </w:p>
    <w:p w:rsidRPr="00997A95" w:rsidR="00DB698D" w:rsidP="00BB53F6" w:rsidRDefault="00680E19" w14:paraId="665ADBF6" w14:textId="41FAD3A1">
      <w:pPr>
        <w:pStyle w:val="Default"/>
        <w:rPr>
          <w:i/>
          <w:color w:val="auto"/>
          <w:sz w:val="22"/>
          <w:szCs w:val="22"/>
        </w:rPr>
      </w:pPr>
      <w:r w:rsidRPr="00997A95">
        <w:rPr>
          <w:i/>
          <w:color w:val="auto"/>
          <w:sz w:val="22"/>
          <w:szCs w:val="22"/>
        </w:rPr>
        <w:t>This document has been prepared by Human Resources and contains information for search firms hired to assist The University of Akron in recruiting qualified and diverse candidates</w:t>
      </w:r>
      <w:r w:rsidRPr="00997A95" w:rsidR="000A106D">
        <w:rPr>
          <w:i/>
          <w:color w:val="auto"/>
          <w:sz w:val="22"/>
          <w:szCs w:val="22"/>
        </w:rPr>
        <w:t>.</w:t>
      </w:r>
      <w:r w:rsidRPr="00997A95">
        <w:rPr>
          <w:i/>
          <w:color w:val="auto"/>
          <w:sz w:val="22"/>
          <w:szCs w:val="22"/>
        </w:rPr>
        <w:t xml:space="preserve"> </w:t>
      </w:r>
    </w:p>
    <w:p w:rsidRPr="00997A95" w:rsidR="00680E19" w:rsidP="00517652" w:rsidRDefault="00680E19" w14:paraId="7FF39DF4" w14:textId="77777777">
      <w:pPr>
        <w:pStyle w:val="Default"/>
        <w:rPr>
          <w:b/>
          <w:bCs/>
          <w:color w:val="002060"/>
          <w:sz w:val="22"/>
          <w:szCs w:val="22"/>
        </w:rPr>
      </w:pPr>
    </w:p>
    <w:p w:rsidRPr="00997A95" w:rsidR="00F47A53" w:rsidP="00517652" w:rsidRDefault="00F47A53" w14:paraId="7FF39DF5" w14:textId="77777777">
      <w:pPr>
        <w:pStyle w:val="Default"/>
        <w:rPr>
          <w:b/>
          <w:bCs/>
          <w:color w:val="002060"/>
          <w:sz w:val="22"/>
          <w:szCs w:val="22"/>
        </w:rPr>
      </w:pPr>
      <w:r w:rsidRPr="00997A95">
        <w:rPr>
          <w:b/>
          <w:bCs/>
          <w:color w:val="002060"/>
          <w:sz w:val="22"/>
          <w:szCs w:val="22"/>
        </w:rPr>
        <w:t xml:space="preserve">ABOUT THE UNIVERSITY OF AKRON </w:t>
      </w:r>
    </w:p>
    <w:p w:rsidRPr="00997A95" w:rsidR="00721C47" w:rsidP="00517652" w:rsidRDefault="00721C47" w14:paraId="5B4BF4D2" w14:textId="77777777">
      <w:pPr>
        <w:pStyle w:val="Default"/>
        <w:rPr>
          <w:b/>
          <w:bCs/>
          <w:color w:val="002060"/>
          <w:sz w:val="22"/>
          <w:szCs w:val="22"/>
        </w:rPr>
      </w:pPr>
    </w:p>
    <w:p w:rsidRPr="00997A95" w:rsidR="00DB698D" w:rsidP="00C32FDE" w:rsidRDefault="001650AA" w14:paraId="363BAF6E" w14:textId="00EA3058">
      <w:pPr>
        <w:pStyle w:val="Default"/>
        <w:spacing w:line="276" w:lineRule="auto"/>
        <w:rPr>
          <w:b/>
          <w:bCs/>
          <w:color w:val="002060"/>
          <w:sz w:val="22"/>
          <w:szCs w:val="22"/>
        </w:rPr>
      </w:pPr>
      <w:r w:rsidRPr="00997A95">
        <w:rPr>
          <w:sz w:val="22"/>
          <w:szCs w:val="22"/>
        </w:rPr>
        <w:t>Located in Akron, Ohio, The University of Akron is one of the largest employers in the region, and offers an array of opportunities to teach, engage with students, connect with community, conduct groundbreaking research, and inspire future generations</w:t>
      </w:r>
      <w:proofErr w:type="gramStart"/>
      <w:r w:rsidRPr="00997A95">
        <w:rPr>
          <w:sz w:val="22"/>
          <w:szCs w:val="22"/>
        </w:rPr>
        <w:t xml:space="preserve">.  </w:t>
      </w:r>
      <w:proofErr w:type="gramEnd"/>
      <w:r w:rsidRPr="00997A95">
        <w:rPr>
          <w:sz w:val="22"/>
          <w:szCs w:val="22"/>
        </w:rPr>
        <w:t xml:space="preserve">For more information about the University of Akron visit </w:t>
      </w:r>
      <w:hyperlink r:id="rId12">
        <w:r w:rsidRPr="59B8B46E" w:rsidR="00DB698D">
          <w:rPr>
            <w:rStyle w:val="Hyperlink"/>
            <w:sz w:val="22"/>
            <w:szCs w:val="22"/>
          </w:rPr>
          <w:t>https://www.uakron.edu/about_ua/</w:t>
        </w:r>
      </w:hyperlink>
      <w:r w:rsidRPr="59B8B46E" w:rsidR="00DB698D">
        <w:rPr>
          <w:sz w:val="22"/>
          <w:szCs w:val="22"/>
        </w:rPr>
        <w:t>.</w:t>
      </w:r>
    </w:p>
    <w:p w:rsidRPr="00997A95" w:rsidR="00517652" w:rsidP="00517652" w:rsidRDefault="00517652" w14:paraId="7FF39DF7" w14:textId="77777777">
      <w:pPr>
        <w:pStyle w:val="Default"/>
        <w:rPr>
          <w:color w:val="auto"/>
          <w:sz w:val="22"/>
          <w:szCs w:val="22"/>
        </w:rPr>
      </w:pPr>
    </w:p>
    <w:p w:rsidRPr="00997A95" w:rsidR="00F47A53" w:rsidP="00517652" w:rsidRDefault="00026B15" w14:paraId="7FF39DF8" w14:textId="3BFDB221">
      <w:pPr>
        <w:pStyle w:val="Default"/>
        <w:rPr>
          <w:b/>
          <w:bCs/>
          <w:color w:val="002060"/>
          <w:sz w:val="22"/>
          <w:szCs w:val="22"/>
        </w:rPr>
      </w:pPr>
      <w:r w:rsidRPr="00997A95">
        <w:rPr>
          <w:b/>
          <w:bCs/>
          <w:color w:val="002060"/>
          <w:sz w:val="22"/>
          <w:szCs w:val="22"/>
        </w:rPr>
        <w:t>UA AND THE AKRON</w:t>
      </w:r>
      <w:r w:rsidRPr="00997A95" w:rsidR="00B777B7">
        <w:rPr>
          <w:b/>
          <w:bCs/>
          <w:color w:val="002060"/>
          <w:sz w:val="22"/>
          <w:szCs w:val="22"/>
        </w:rPr>
        <w:t xml:space="preserve"> </w:t>
      </w:r>
      <w:r w:rsidRPr="00997A95" w:rsidR="00F47A53">
        <w:rPr>
          <w:b/>
          <w:bCs/>
          <w:color w:val="002060"/>
          <w:sz w:val="22"/>
          <w:szCs w:val="22"/>
        </w:rPr>
        <w:t xml:space="preserve">COMMUNITY </w:t>
      </w:r>
    </w:p>
    <w:p w:rsidRPr="00997A95" w:rsidR="00DB698D" w:rsidP="00517652" w:rsidRDefault="00DB698D" w14:paraId="3DE7E046" w14:textId="77777777">
      <w:pPr>
        <w:pStyle w:val="Default"/>
        <w:rPr>
          <w:b/>
          <w:bCs/>
          <w:color w:val="002060"/>
          <w:sz w:val="22"/>
          <w:szCs w:val="22"/>
        </w:rPr>
      </w:pPr>
    </w:p>
    <w:p w:rsidRPr="00997A95" w:rsidR="00870D34" w:rsidP="00C32FDE" w:rsidRDefault="00870D34" w14:paraId="4F5FB27A" w14:textId="7773168F">
      <w:pPr>
        <w:pStyle w:val="Default"/>
        <w:spacing w:line="276" w:lineRule="auto"/>
        <w:rPr>
          <w:sz w:val="22"/>
          <w:szCs w:val="22"/>
        </w:rPr>
      </w:pPr>
      <w:r w:rsidRPr="7ED075F5" w:rsidR="00870D34">
        <w:rPr>
          <w:sz w:val="22"/>
          <w:szCs w:val="22"/>
        </w:rPr>
        <w:t xml:space="preserve">UA is a vital urban research university inspired by its people, its </w:t>
      </w:r>
      <w:r w:rsidRPr="7ED075F5" w:rsidR="00870D34">
        <w:rPr>
          <w:sz w:val="22"/>
          <w:szCs w:val="22"/>
        </w:rPr>
        <w:t>promise</w:t>
      </w:r>
      <w:r w:rsidRPr="7ED075F5" w:rsidR="00870D34">
        <w:rPr>
          <w:sz w:val="22"/>
          <w:szCs w:val="22"/>
        </w:rPr>
        <w:t xml:space="preserve"> and its place. We are firmly anchored in a great American city, and driven by collaboration, </w:t>
      </w:r>
      <w:r w:rsidRPr="7ED075F5" w:rsidR="00870D34">
        <w:rPr>
          <w:sz w:val="22"/>
          <w:szCs w:val="22"/>
        </w:rPr>
        <w:t>partnership</w:t>
      </w:r>
      <w:r w:rsidRPr="7ED075F5" w:rsidR="00870D34">
        <w:rPr>
          <w:sz w:val="22"/>
          <w:szCs w:val="22"/>
        </w:rPr>
        <w:t xml:space="preserve"> and a steadfast determination to provide opportunity and success to all learners.</w:t>
      </w:r>
      <w:r w:rsidRPr="7ED075F5" w:rsidR="00721C47">
        <w:rPr>
          <w:sz w:val="22"/>
          <w:szCs w:val="22"/>
        </w:rPr>
        <w:t xml:space="preserve"> </w:t>
      </w:r>
      <w:hyperlink r:id="R436ca739d7c14b1d">
        <w:r w:rsidRPr="7ED075F5" w:rsidR="00870D34">
          <w:rPr>
            <w:rStyle w:val="Hyperlink"/>
            <w:sz w:val="22"/>
            <w:szCs w:val="22"/>
          </w:rPr>
          <w:t xml:space="preserve">Learn more </w:t>
        </w:r>
        <w:r w:rsidRPr="7ED075F5" w:rsidR="1BFE16BE">
          <w:rPr>
            <w:rStyle w:val="Hyperlink"/>
            <w:sz w:val="22"/>
            <w:szCs w:val="22"/>
          </w:rPr>
          <w:t xml:space="preserve">about </w:t>
        </w:r>
        <w:r w:rsidRPr="7ED075F5" w:rsidR="00870D34">
          <w:rPr>
            <w:rStyle w:val="Hyperlink"/>
            <w:sz w:val="22"/>
            <w:szCs w:val="22"/>
          </w:rPr>
          <w:t>our great city</w:t>
        </w:r>
      </w:hyperlink>
      <w:r w:rsidRPr="7ED075F5" w:rsidR="00721C47">
        <w:rPr>
          <w:sz w:val="22"/>
          <w:szCs w:val="22"/>
        </w:rPr>
        <w:t xml:space="preserve"> at</w:t>
      </w:r>
      <w:r w:rsidRPr="7ED075F5" w:rsidR="00D022BB">
        <w:rPr>
          <w:sz w:val="22"/>
          <w:szCs w:val="22"/>
        </w:rPr>
        <w:t xml:space="preserve"> </w:t>
      </w:r>
      <w:hyperlink r:id="R73e189e171b14d32">
        <w:r w:rsidRPr="7ED075F5" w:rsidR="00DB698D">
          <w:rPr>
            <w:rStyle w:val="Hyperlink"/>
            <w:sz w:val="22"/>
            <w:szCs w:val="22"/>
          </w:rPr>
          <w:t>https://www.uakron.edu/about_ua/akron_community/</w:t>
        </w:r>
      </w:hyperlink>
      <w:r w:rsidRPr="7ED075F5" w:rsidR="00DB698D">
        <w:rPr>
          <w:sz w:val="22"/>
          <w:szCs w:val="22"/>
        </w:rPr>
        <w:t xml:space="preserve">. </w:t>
      </w:r>
    </w:p>
    <w:p w:rsidRPr="00997A95" w:rsidR="00517652" w:rsidP="00517652" w:rsidRDefault="00517652" w14:paraId="7FF39DFA" w14:textId="44379CFC">
      <w:pPr>
        <w:pStyle w:val="Default"/>
        <w:rPr>
          <w:color w:val="auto"/>
          <w:sz w:val="22"/>
          <w:szCs w:val="22"/>
        </w:rPr>
      </w:pPr>
    </w:p>
    <w:p w:rsidRPr="00997A95" w:rsidR="00E22583" w:rsidP="00E22583" w:rsidRDefault="00F47A53" w14:paraId="7FF39DFB" w14:textId="77777777">
      <w:pPr>
        <w:spacing w:after="0" w:line="240" w:lineRule="auto"/>
        <w:rPr>
          <w:b/>
          <w:color w:val="002060"/>
        </w:rPr>
      </w:pPr>
      <w:r w:rsidRPr="00997A95">
        <w:rPr>
          <w:b/>
          <w:color w:val="002060"/>
        </w:rPr>
        <w:t>EQUAL EMPLOYMENT AND AFFIRMATIVE ACTION</w:t>
      </w:r>
    </w:p>
    <w:p w:rsidRPr="00997A95" w:rsidR="710AAF50" w:rsidP="710AAF50" w:rsidRDefault="710AAF50" w14:paraId="41A2349D" w14:textId="17847F31">
      <w:pPr>
        <w:spacing w:after="0" w:line="240" w:lineRule="auto"/>
        <w:rPr>
          <w:rFonts w:cstheme="minorHAnsi"/>
          <w:b/>
          <w:bCs/>
          <w:color w:val="002060"/>
        </w:rPr>
      </w:pPr>
    </w:p>
    <w:p w:rsidR="0AEE1C50" w:rsidP="00C32FDE" w:rsidRDefault="0AEE1C50" w14:paraId="692A23AB" w14:textId="59F8B0F5">
      <w:pPr>
        <w:spacing w:after="0"/>
        <w:rPr>
          <w:rFonts w:eastAsia="Arial" w:cstheme="minorHAnsi"/>
        </w:rPr>
      </w:pPr>
      <w:r w:rsidRPr="00997A95">
        <w:rPr>
          <w:rFonts w:eastAsia="Arial" w:cstheme="minorHAnsi"/>
        </w:rPr>
        <w:t xml:space="preserve">The University of Akron, as an equal education and employment institution, is committed to achieving a diverse and inclusive workforce. All qualified individuals in its education programs or activities, including applicants for admissions or employment, will receive consideration without regard to race, color, religion, sex, age, national or ethnic origin, sexual orientation, gender identity, disability, genetic information, military </w:t>
      </w:r>
      <w:proofErr w:type="gramStart"/>
      <w:r w:rsidRPr="00997A95">
        <w:rPr>
          <w:rFonts w:eastAsia="Arial" w:cstheme="minorHAnsi"/>
        </w:rPr>
        <w:t>status</w:t>
      </w:r>
      <w:proofErr w:type="gramEnd"/>
      <w:r w:rsidRPr="00997A95">
        <w:rPr>
          <w:rFonts w:eastAsia="Arial" w:cstheme="minorHAnsi"/>
        </w:rPr>
        <w:t xml:space="preserve"> or status as a veteran. To further this commitment, the University complies with state and federal laws which prohibit discrimination. Questions or concerns about the administration of this commitment can be directed to the University’s Equal Employment Opportunity and Affirmative Action Office (</w:t>
      </w:r>
      <w:hyperlink w:history="1" r:id="rId15">
        <w:r w:rsidRPr="00997A95">
          <w:rPr>
            <w:rStyle w:val="Hyperlink"/>
            <w:rFonts w:eastAsia="Arial" w:cstheme="minorHAnsi"/>
          </w:rPr>
          <w:t>uakron.edu/</w:t>
        </w:r>
        <w:proofErr w:type="spellStart"/>
        <w:r w:rsidRPr="00997A95">
          <w:rPr>
            <w:rStyle w:val="Hyperlink"/>
            <w:rFonts w:eastAsia="Arial" w:cstheme="minorHAnsi"/>
          </w:rPr>
          <w:t>hr</w:t>
        </w:r>
        <w:proofErr w:type="spellEnd"/>
        <w:r w:rsidRPr="00997A95">
          <w:rPr>
            <w:rStyle w:val="Hyperlink"/>
            <w:rFonts w:eastAsia="Arial" w:cstheme="minorHAnsi"/>
          </w:rPr>
          <w:t>/</w:t>
        </w:r>
        <w:proofErr w:type="spellStart"/>
        <w:r w:rsidRPr="00997A95">
          <w:rPr>
            <w:rStyle w:val="Hyperlink"/>
            <w:rFonts w:eastAsia="Arial" w:cstheme="minorHAnsi"/>
          </w:rPr>
          <w:t>eeoaa</w:t>
        </w:r>
        <w:proofErr w:type="spellEnd"/>
      </w:hyperlink>
      <w:r w:rsidRPr="00997A95">
        <w:rPr>
          <w:rFonts w:eastAsia="Arial" w:cstheme="minorHAnsi"/>
        </w:rPr>
        <w:t>).</w:t>
      </w:r>
    </w:p>
    <w:p w:rsidRPr="00997A95" w:rsidR="00C32FDE" w:rsidP="00C32FDE" w:rsidRDefault="00C32FDE" w14:paraId="3BAD2707" w14:textId="77777777">
      <w:pPr>
        <w:spacing w:after="0"/>
        <w:rPr>
          <w:rFonts w:cstheme="minorHAnsi"/>
        </w:rPr>
      </w:pPr>
    </w:p>
    <w:p w:rsidRPr="00997A95" w:rsidR="0AEE1C50" w:rsidP="00C32FDE" w:rsidRDefault="0AEE1C50" w14:paraId="0FB4BA8F" w14:textId="76FF46E9">
      <w:pPr>
        <w:spacing w:after="0"/>
        <w:rPr>
          <w:rFonts w:eastAsia="Arial" w:cstheme="minorHAnsi"/>
        </w:rPr>
      </w:pPr>
      <w:r w:rsidRPr="00997A95">
        <w:rPr>
          <w:rFonts w:eastAsia="Arial" w:cstheme="minorHAnsi"/>
        </w:rPr>
        <w:t xml:space="preserve">The University also strives to provide an environment free from the negative impacts of gender-based discrimination and harassment as prohibited by Title IX of the Education Amendments Act of 1972. Questions about Title IX can be referred to the University’s Title IX Coordinator, the Assistant Secretary for the U.S. Department of Education or both. For more information on Title IX at the University of Akron, including how to contact the Title IX Coordinator, how to file a complaint under Title IX with the University or the Title IX process at the University of Akron, please visit the University’s Title IX page at </w:t>
      </w:r>
      <w:hyperlink w:history="1" r:id="rId16">
        <w:r w:rsidRPr="00997A95">
          <w:rPr>
            <w:rStyle w:val="Hyperlink"/>
            <w:rFonts w:eastAsia="Arial" w:cstheme="minorHAnsi"/>
          </w:rPr>
          <w:t>uakron.edu/title-ix/at-</w:t>
        </w:r>
        <w:proofErr w:type="spellStart"/>
        <w:r w:rsidRPr="00997A95">
          <w:rPr>
            <w:rStyle w:val="Hyperlink"/>
            <w:rFonts w:eastAsia="Arial" w:cstheme="minorHAnsi"/>
          </w:rPr>
          <w:t>uakron</w:t>
        </w:r>
        <w:proofErr w:type="spellEnd"/>
      </w:hyperlink>
      <w:r w:rsidRPr="00997A95">
        <w:rPr>
          <w:rFonts w:eastAsia="Arial" w:cstheme="minorHAnsi"/>
        </w:rPr>
        <w:t>.</w:t>
      </w:r>
    </w:p>
    <w:p w:rsidR="00DB698D" w:rsidRDefault="00DB698D" w14:paraId="4BC47081" w14:textId="77777777">
      <w:pPr>
        <w:rPr>
          <w:rFonts w:cstheme="minorHAnsi"/>
        </w:rPr>
      </w:pPr>
    </w:p>
    <w:p w:rsidR="00EA6408" w:rsidP="00E1735B" w:rsidRDefault="00F47A53" w14:paraId="7FF39E05" w14:textId="485CF01F">
      <w:pPr>
        <w:spacing w:after="0" w:line="240" w:lineRule="auto"/>
        <w:rPr>
          <w:b w:val="1"/>
          <w:bCs w:val="1"/>
          <w:color w:val="002060"/>
        </w:rPr>
      </w:pPr>
      <w:r w:rsidRPr="7ED075F5" w:rsidR="00F47A53">
        <w:rPr>
          <w:b w:val="1"/>
          <w:bCs w:val="1"/>
          <w:color w:val="002060"/>
        </w:rPr>
        <w:t xml:space="preserve">SEARCH </w:t>
      </w:r>
      <w:r w:rsidRPr="7ED075F5" w:rsidR="00F47A53">
        <w:rPr>
          <w:b w:val="1"/>
          <w:bCs w:val="1"/>
          <w:color w:val="002060"/>
        </w:rPr>
        <w:t xml:space="preserve">COMMITTEE </w:t>
      </w:r>
      <w:r w:rsidRPr="7ED075F5" w:rsidR="0BE35D98">
        <w:rPr>
          <w:b w:val="1"/>
          <w:bCs w:val="1"/>
          <w:color w:val="002060"/>
        </w:rPr>
        <w:t>TRAINING</w:t>
      </w:r>
    </w:p>
    <w:p w:rsidRPr="00997A95" w:rsidR="00A85781" w:rsidP="00E1735B" w:rsidRDefault="00A85781" w14:paraId="42EB926E" w14:textId="77777777">
      <w:pPr>
        <w:spacing w:after="0" w:line="240" w:lineRule="auto"/>
        <w:rPr>
          <w:b/>
          <w:color w:val="002060"/>
        </w:rPr>
      </w:pPr>
    </w:p>
    <w:p w:rsidRPr="00997A95" w:rsidR="00324B3D" w:rsidP="00C32FDE" w:rsidRDefault="5700D877" w14:paraId="7FF39E06" w14:textId="3F779517">
      <w:pPr>
        <w:spacing w:after="0"/>
      </w:pPr>
      <w:r>
        <w:t xml:space="preserve">Everyone </w:t>
      </w:r>
      <w:r w:rsidR="2EBA6233">
        <w:t xml:space="preserve">who has been </w:t>
      </w:r>
      <w:r>
        <w:t xml:space="preserve">defined as a member of the search committee </w:t>
      </w:r>
      <w:r w:rsidR="3C2C5B35">
        <w:t xml:space="preserve">(includes University employees and non-University members) </w:t>
      </w:r>
      <w:r>
        <w:t xml:space="preserve">is required to </w:t>
      </w:r>
      <w:r w:rsidR="70160D9E">
        <w:t>complete</w:t>
      </w:r>
      <w:r w:rsidR="1B69D7F5">
        <w:t xml:space="preserve"> search committee</w:t>
      </w:r>
      <w:r w:rsidR="27AD7153">
        <w:t xml:space="preserve"> </w:t>
      </w:r>
      <w:r w:rsidR="4EB91D60">
        <w:t>training</w:t>
      </w:r>
      <w:proofErr w:type="gramStart"/>
      <w:r w:rsidR="1B69D7F5">
        <w:t xml:space="preserve">.  </w:t>
      </w:r>
      <w:proofErr w:type="gramEnd"/>
      <w:r w:rsidR="0D5AACDB">
        <w:t>The session will cover policies, legal compliance matters, and guidelines pertaining to searches at The University of Akron</w:t>
      </w:r>
      <w:r w:rsidR="1B69D7F5">
        <w:t xml:space="preserve"> and can be taken </w:t>
      </w:r>
      <w:r w:rsidR="321BD371">
        <w:t>online</w:t>
      </w:r>
      <w:r w:rsidR="1B69D7F5">
        <w:t xml:space="preserve"> </w:t>
      </w:r>
      <w:r w:rsidR="6317C246">
        <w:t xml:space="preserve">@ </w:t>
      </w:r>
      <w:hyperlink r:id="rId17">
        <w:r w:rsidRPr="7A69171F" w:rsidR="135FE172">
          <w:rPr>
            <w:rStyle w:val="Hyperlink"/>
          </w:rPr>
          <w:t>https://brightspace.uakron.edu/d2l/home</w:t>
        </w:r>
      </w:hyperlink>
      <w:r w:rsidR="135FE172">
        <w:t xml:space="preserve"> (hyperlink)</w:t>
      </w:r>
      <w:r w:rsidR="1B69D7F5">
        <w:t xml:space="preserve"> or in person</w:t>
      </w:r>
      <w:r w:rsidR="673A8F12">
        <w:t xml:space="preserve"> upon request</w:t>
      </w:r>
      <w:r w:rsidR="1B69D7F5">
        <w:t>.</w:t>
      </w:r>
      <w:r w:rsidR="2084980B">
        <w:t xml:space="preserve"> All employees are enrolled in the </w:t>
      </w:r>
      <w:r w:rsidR="665F42B3">
        <w:t xml:space="preserve">online </w:t>
      </w:r>
      <w:r w:rsidR="2084980B">
        <w:t xml:space="preserve">training. Non-employee search committee members should contact </w:t>
      </w:r>
      <w:hyperlink r:id="rId18">
        <w:r w:rsidRPr="7A69171F" w:rsidR="2084980B">
          <w:rPr>
            <w:rStyle w:val="Hyperlink"/>
          </w:rPr>
          <w:t>DDShelp@uakron.edu</w:t>
        </w:r>
      </w:hyperlink>
      <w:r w:rsidR="2084980B">
        <w:t xml:space="preserve"> to establish a guest account to access the training materials online. </w:t>
      </w:r>
    </w:p>
    <w:p w:rsidRPr="00997A95" w:rsidR="000A106D" w:rsidP="00102091" w:rsidRDefault="000A106D" w14:paraId="00586F1A" w14:textId="77777777">
      <w:pPr>
        <w:spacing w:after="0" w:line="240" w:lineRule="auto"/>
      </w:pPr>
    </w:p>
    <w:p w:rsidR="00DC4C99" w:rsidP="00DC4C99" w:rsidRDefault="00DC4C99" w14:paraId="7FF39E07" w14:textId="78BC42AE">
      <w:pPr>
        <w:pStyle w:val="Default"/>
        <w:rPr>
          <w:b/>
          <w:color w:val="002060"/>
          <w:sz w:val="22"/>
          <w:szCs w:val="22"/>
        </w:rPr>
      </w:pPr>
      <w:r w:rsidRPr="00997A95">
        <w:rPr>
          <w:b/>
          <w:color w:val="002060"/>
          <w:sz w:val="22"/>
          <w:szCs w:val="22"/>
        </w:rPr>
        <w:t>SEARCH REFERENCE NUMBER</w:t>
      </w:r>
    </w:p>
    <w:p w:rsidRPr="00997A95" w:rsidR="00A85781" w:rsidP="00DC4C99" w:rsidRDefault="00A85781" w14:paraId="3184C06A" w14:textId="77777777">
      <w:pPr>
        <w:pStyle w:val="Default"/>
        <w:rPr>
          <w:b/>
          <w:color w:val="002060"/>
          <w:sz w:val="22"/>
          <w:szCs w:val="22"/>
        </w:rPr>
      </w:pPr>
    </w:p>
    <w:p w:rsidRPr="00997A95" w:rsidR="00DC4C99" w:rsidP="00C32FDE" w:rsidRDefault="00DC4C99" w14:paraId="7FF39E08" w14:textId="56F91513">
      <w:pPr>
        <w:pStyle w:val="Default"/>
        <w:spacing w:line="276" w:lineRule="auto"/>
        <w:rPr>
          <w:sz w:val="22"/>
          <w:szCs w:val="22"/>
        </w:rPr>
      </w:pPr>
      <w:r w:rsidRPr="00997A95">
        <w:rPr>
          <w:sz w:val="22"/>
          <w:szCs w:val="22"/>
        </w:rPr>
        <w:t xml:space="preserve">All positions at The University of Akron are assigned a unique </w:t>
      </w:r>
      <w:r w:rsidRPr="00997A95" w:rsidR="000A106D">
        <w:rPr>
          <w:sz w:val="22"/>
          <w:szCs w:val="22"/>
        </w:rPr>
        <w:t>five</w:t>
      </w:r>
      <w:r w:rsidRPr="00997A95">
        <w:rPr>
          <w:sz w:val="22"/>
          <w:szCs w:val="22"/>
        </w:rPr>
        <w:t>-digit “job opening number” to identify the position (i.e., Job Opening #</w:t>
      </w:r>
      <w:r w:rsidRPr="00997A95" w:rsidR="000A106D">
        <w:rPr>
          <w:sz w:val="22"/>
          <w:szCs w:val="22"/>
        </w:rPr>
        <w:t>13</w:t>
      </w:r>
      <w:r w:rsidRPr="00997A95">
        <w:rPr>
          <w:sz w:val="22"/>
          <w:szCs w:val="22"/>
        </w:rPr>
        <w:t xml:space="preserve">117.)  This number should be referenced </w:t>
      </w:r>
      <w:r w:rsidRPr="00997A95" w:rsidR="00102091">
        <w:rPr>
          <w:sz w:val="22"/>
          <w:szCs w:val="22"/>
        </w:rPr>
        <w:t xml:space="preserve">by the search firm and candidates </w:t>
      </w:r>
      <w:r w:rsidRPr="00997A95">
        <w:rPr>
          <w:sz w:val="22"/>
          <w:szCs w:val="22"/>
        </w:rPr>
        <w:t>on all correspondence submitted to The University of Akron.</w:t>
      </w:r>
    </w:p>
    <w:p w:rsidRPr="00997A95" w:rsidR="00DC4C99" w:rsidP="00DC4C99" w:rsidRDefault="00DC4C99" w14:paraId="7FF39E09" w14:textId="77777777">
      <w:pPr>
        <w:pStyle w:val="Default"/>
        <w:rPr>
          <w:sz w:val="22"/>
          <w:szCs w:val="22"/>
        </w:rPr>
      </w:pPr>
    </w:p>
    <w:p w:rsidRPr="00997A95" w:rsidR="00BD1AE2" w:rsidP="00BD1AE2" w:rsidRDefault="00361F96" w14:paraId="7FF39E0A" w14:textId="616384DE">
      <w:pPr>
        <w:spacing w:after="0"/>
        <w:rPr>
          <w:b/>
          <w:color w:val="002060"/>
        </w:rPr>
      </w:pPr>
      <w:r w:rsidRPr="00997A95">
        <w:rPr>
          <w:b/>
          <w:color w:val="002060"/>
        </w:rPr>
        <w:t>PROCESS/</w:t>
      </w:r>
      <w:r w:rsidRPr="00997A95" w:rsidR="00102091">
        <w:rPr>
          <w:b/>
          <w:color w:val="002060"/>
        </w:rPr>
        <w:t>LEGAL COMPLIANCE MATTERS</w:t>
      </w:r>
    </w:p>
    <w:p w:rsidRPr="00997A95" w:rsidR="00B26EA9" w:rsidP="00BD1AE2" w:rsidRDefault="00B26EA9" w14:paraId="432A3652" w14:textId="77777777">
      <w:pPr>
        <w:spacing w:after="0"/>
        <w:rPr>
          <w:b/>
          <w:color w:val="002060"/>
        </w:rPr>
      </w:pPr>
    </w:p>
    <w:p w:rsidRPr="00997A95" w:rsidR="00102091" w:rsidP="7ED075F5" w:rsidRDefault="00361F96" w14:paraId="7FF39E0B" w14:textId="21052D2E">
      <w:pPr>
        <w:pStyle w:val="ListParagraph"/>
        <w:numPr>
          <w:ilvl w:val="0"/>
          <w:numId w:val="2"/>
        </w:numPr>
        <w:spacing w:after="0"/>
        <w:rPr>
          <w:i w:val="1"/>
          <w:iCs w:val="1"/>
        </w:rPr>
      </w:pPr>
      <w:r w:rsidRPr="7ED075F5" w:rsidR="00361F96">
        <w:rPr>
          <w:i w:val="1"/>
          <w:iCs w:val="1"/>
        </w:rPr>
        <w:t>Job Posting</w:t>
      </w:r>
      <w:r w:rsidRPr="7ED075F5" w:rsidR="00C80AA6">
        <w:rPr>
          <w:i w:val="1"/>
          <w:iCs w:val="1"/>
        </w:rPr>
        <w:t>:</w:t>
      </w:r>
    </w:p>
    <w:p w:rsidR="00147CCB" w:rsidP="00102091" w:rsidRDefault="003C27A8" w14:paraId="0990225A" w14:textId="291F2BD5">
      <w:pPr>
        <w:spacing w:after="0"/>
        <w:ind w:left="360"/>
      </w:pPr>
      <w:r w:rsidRPr="00997A95">
        <w:t>The job</w:t>
      </w:r>
      <w:r w:rsidRPr="00997A95" w:rsidR="00DC0587">
        <w:t xml:space="preserve"> opening</w:t>
      </w:r>
      <w:r w:rsidRPr="00997A95">
        <w:t xml:space="preserve"> will be posted to the University of Akron</w:t>
      </w:r>
      <w:r w:rsidRPr="00997A95" w:rsidR="12B80350">
        <w:t xml:space="preserve"> careers page</w:t>
      </w:r>
      <w:r w:rsidRPr="00997A95">
        <w:t>.</w:t>
      </w:r>
      <w:r w:rsidRPr="00997A95" w:rsidR="000073C0">
        <w:t xml:space="preserve"> </w:t>
      </w:r>
      <w:r w:rsidRPr="00997A95" w:rsidR="00466493">
        <w:t xml:space="preserve">Applicants </w:t>
      </w:r>
      <w:r w:rsidRPr="00997A95" w:rsidR="000073C0">
        <w:t xml:space="preserve">will be directed to apply to the </w:t>
      </w:r>
      <w:r w:rsidR="00BF6A9A">
        <w:t>University of Akron</w:t>
      </w:r>
      <w:r w:rsidR="00B61D29">
        <w:t xml:space="preserve"> unless otherwise agreed to</w:t>
      </w:r>
      <w:r w:rsidR="004A2650">
        <w:t xml:space="preserve"> by Human Resources and the search firm</w:t>
      </w:r>
      <w:proofErr w:type="gramStart"/>
      <w:r w:rsidR="004A2650">
        <w:t>.</w:t>
      </w:r>
      <w:r w:rsidR="0065689D">
        <w:t xml:space="preserve">  </w:t>
      </w:r>
      <w:proofErr w:type="gramEnd"/>
      <w:r w:rsidR="0065689D">
        <w:t>To request an alternative application process, please</w:t>
      </w:r>
      <w:r w:rsidR="00BD1073">
        <w:t xml:space="preserve"> contact</w:t>
      </w:r>
      <w:r w:rsidR="00366602">
        <w:t xml:space="preserve"> the EEO/AA </w:t>
      </w:r>
      <w:r w:rsidR="00BD1073">
        <w:t>Office at</w:t>
      </w:r>
      <w:r w:rsidR="0065689D">
        <w:t xml:space="preserve"> </w:t>
      </w:r>
      <w:hyperlink w:history="1" r:id="rId19">
        <w:r w:rsidRPr="00693ABA" w:rsidR="004A2650">
          <w:rPr>
            <w:rStyle w:val="Hyperlink"/>
          </w:rPr>
          <w:t>EEOcompliance@uakron.edu</w:t>
        </w:r>
      </w:hyperlink>
      <w:r w:rsidR="00366602">
        <w:t xml:space="preserve"> or (330) 972-</w:t>
      </w:r>
      <w:r w:rsidR="00C21EFC">
        <w:t>7300</w:t>
      </w:r>
      <w:proofErr w:type="gramStart"/>
      <w:r w:rsidR="004A2650">
        <w:t xml:space="preserve">.  </w:t>
      </w:r>
      <w:proofErr w:type="gramEnd"/>
      <w:r w:rsidR="004A2650">
        <w:t>As a federal contractor,</w:t>
      </w:r>
      <w:r w:rsidR="00C70CA3">
        <w:t xml:space="preserve"> The University is required to collect certain data elements that must be provided by the search firm </w:t>
      </w:r>
      <w:proofErr w:type="gramStart"/>
      <w:r w:rsidR="00C70CA3">
        <w:t>in order to</w:t>
      </w:r>
      <w:proofErr w:type="gramEnd"/>
      <w:r w:rsidR="00C70CA3">
        <w:t xml:space="preserve"> </w:t>
      </w:r>
      <w:r w:rsidR="00147CCB">
        <w:t>obtain approval</w:t>
      </w:r>
      <w:r w:rsidR="00CC3982">
        <w:t xml:space="preserve"> for an alternative application process.</w:t>
      </w:r>
    </w:p>
    <w:p w:rsidR="009B3EF8" w:rsidP="00102091" w:rsidRDefault="009B3EF8" w14:paraId="1F26B6FA" w14:textId="77777777">
      <w:pPr>
        <w:spacing w:after="0"/>
        <w:ind w:left="360"/>
      </w:pPr>
    </w:p>
    <w:p w:rsidRPr="00997A95" w:rsidR="009B3EF8" w:rsidP="7ED075F5" w:rsidRDefault="009B3EF8" w14:paraId="17C0162A" w14:textId="60502FEF">
      <w:pPr>
        <w:pStyle w:val="ListParagraph"/>
        <w:numPr>
          <w:ilvl w:val="0"/>
          <w:numId w:val="2"/>
        </w:numPr>
        <w:spacing w:after="0"/>
        <w:rPr>
          <w:i w:val="1"/>
          <w:iCs w:val="1"/>
        </w:rPr>
      </w:pPr>
      <w:r w:rsidRPr="7ED075F5" w:rsidR="009B3EF8">
        <w:rPr>
          <w:i w:val="1"/>
          <w:iCs w:val="1"/>
        </w:rPr>
        <w:t>Advertising:</w:t>
      </w:r>
    </w:p>
    <w:p w:rsidRPr="00997A95" w:rsidR="005030AD" w:rsidP="00102091" w:rsidRDefault="3FC08A4A" w14:paraId="6F9D5EC6" w14:textId="17CF201A">
      <w:pPr>
        <w:spacing w:after="0"/>
        <w:ind w:left="360"/>
      </w:pPr>
      <w:r>
        <w:t xml:space="preserve">All </w:t>
      </w:r>
      <w:r w:rsidR="3F1C7B0A">
        <w:t>external job postings and posting locations</w:t>
      </w:r>
      <w:r>
        <w:t xml:space="preserve"> must be reviewed and approved by the </w:t>
      </w:r>
      <w:r w:rsidR="3C2C5B35">
        <w:t>EEO/AA Office</w:t>
      </w:r>
      <w:r w:rsidR="00C655E3">
        <w:t xml:space="preserve"> and </w:t>
      </w:r>
      <w:r w:rsidR="00A12FD5">
        <w:t>Academic HR</w:t>
      </w:r>
      <w:r w:rsidR="3C2C5B35">
        <w:t xml:space="preserve"> </w:t>
      </w:r>
      <w:r>
        <w:t xml:space="preserve">prior to posting </w:t>
      </w:r>
      <w:r w:rsidR="3C2C5B35">
        <w:t>or</w:t>
      </w:r>
      <w:r w:rsidR="2EBA6233">
        <w:t xml:space="preserve"> reposting a </w:t>
      </w:r>
      <w:r>
        <w:t>position</w:t>
      </w:r>
      <w:r w:rsidR="3C2C5B35">
        <w:t xml:space="preserve"> vacancy</w:t>
      </w:r>
      <w:proofErr w:type="gramStart"/>
      <w:r>
        <w:t>.</w:t>
      </w:r>
      <w:r w:rsidR="41464E7D">
        <w:t xml:space="preserve">  </w:t>
      </w:r>
      <w:proofErr w:type="gramEnd"/>
      <w:r w:rsidR="41464E7D">
        <w:t xml:space="preserve">All ads will be placed by </w:t>
      </w:r>
      <w:r w:rsidR="65C1BCA7">
        <w:t>t</w:t>
      </w:r>
      <w:r w:rsidR="41464E7D">
        <w:t>he University unless otherwise agreed to in the search firm agreement.</w:t>
      </w:r>
    </w:p>
    <w:p w:rsidRPr="00997A95" w:rsidR="005030AD" w:rsidP="00102091" w:rsidRDefault="005030AD" w14:paraId="3F65F2D3" w14:textId="77777777">
      <w:pPr>
        <w:spacing w:after="0"/>
        <w:ind w:left="360"/>
      </w:pPr>
    </w:p>
    <w:p w:rsidR="00BD1AE2" w:rsidP="005030AD" w:rsidRDefault="00BD1AE2" w14:paraId="7FF39E0E" w14:textId="3E28F200">
      <w:pPr>
        <w:spacing w:after="0"/>
        <w:ind w:left="360"/>
      </w:pPr>
      <w:r w:rsidRPr="00997A95">
        <w:t xml:space="preserve">The University </w:t>
      </w:r>
      <w:r w:rsidRPr="00997A95" w:rsidR="18DAA074">
        <w:t xml:space="preserve">is </w:t>
      </w:r>
      <w:r w:rsidRPr="00997A95" w:rsidR="0D6C1F3B">
        <w:t>comprised of a broad and diverse student body and</w:t>
      </w:r>
      <w:r w:rsidRPr="00997A95" w:rsidR="6F662E87">
        <w:t xml:space="preserve"> </w:t>
      </w:r>
      <w:r w:rsidRPr="00997A95" w:rsidR="0D6C1F3B">
        <w:t>community</w:t>
      </w:r>
      <w:proofErr w:type="gramStart"/>
      <w:r w:rsidRPr="00997A95" w:rsidR="0D6C1F3B">
        <w:t xml:space="preserve">.  </w:t>
      </w:r>
      <w:proofErr w:type="gramEnd"/>
      <w:r w:rsidRPr="00997A95" w:rsidR="0D6C1F3B">
        <w:t>Appli</w:t>
      </w:r>
      <w:r w:rsidRPr="00997A95" w:rsidR="4C329B8D">
        <w:t xml:space="preserve">cants who can contribute to </w:t>
      </w:r>
      <w:r w:rsidRPr="00997A95" w:rsidR="7C74706E">
        <w:t>or are excited about working with our diverse community are strongly encouraged to apply</w:t>
      </w:r>
      <w:proofErr w:type="gramStart"/>
      <w:r w:rsidRPr="00997A95" w:rsidR="7C74706E">
        <w:t xml:space="preserve">.  </w:t>
      </w:r>
      <w:proofErr w:type="gramEnd"/>
      <w:r w:rsidR="00E147A9">
        <w:t>Se</w:t>
      </w:r>
      <w:r w:rsidRPr="00997A95" w:rsidR="00E147A9">
        <w:t xml:space="preserve">lected </w:t>
      </w:r>
      <w:r w:rsidRPr="00997A95" w:rsidR="25D11CE9">
        <w:t>j</w:t>
      </w:r>
      <w:r w:rsidRPr="00997A95" w:rsidR="188795DC">
        <w:t>ob posting locations should</w:t>
      </w:r>
      <w:r w:rsidRPr="00997A95" w:rsidR="0571193D">
        <w:t xml:space="preserve"> </w:t>
      </w:r>
      <w:r w:rsidRPr="00997A95" w:rsidR="01B3AEE5">
        <w:t>reflect these principles.</w:t>
      </w:r>
      <w:r w:rsidRPr="00997A95" w:rsidR="188795DC">
        <w:t xml:space="preserve"> </w:t>
      </w:r>
    </w:p>
    <w:p w:rsidR="00DB0CD1" w:rsidP="005030AD" w:rsidRDefault="00DB0CD1" w14:paraId="40955503" w14:textId="77777777">
      <w:pPr>
        <w:spacing w:after="0"/>
        <w:ind w:left="360"/>
      </w:pPr>
    </w:p>
    <w:p w:rsidR="00DB0CD1" w:rsidP="005030AD" w:rsidRDefault="00DB0CD1" w14:paraId="7F9BF196" w14:textId="77777777">
      <w:pPr>
        <w:spacing w:after="0"/>
        <w:ind w:left="360"/>
      </w:pPr>
    </w:p>
    <w:p w:rsidR="00DB0CD1" w:rsidP="005030AD" w:rsidRDefault="00DB0CD1" w14:paraId="36A79E1C" w14:textId="77777777">
      <w:pPr>
        <w:spacing w:after="0"/>
        <w:ind w:left="360"/>
      </w:pPr>
    </w:p>
    <w:p w:rsidR="00DB0CD1" w:rsidP="005030AD" w:rsidRDefault="00DB0CD1" w14:paraId="0E2EF7AB" w14:textId="77777777">
      <w:pPr>
        <w:spacing w:after="0"/>
        <w:ind w:left="360"/>
      </w:pPr>
    </w:p>
    <w:p w:rsidR="00DB0CD1" w:rsidP="005030AD" w:rsidRDefault="00DB0CD1" w14:paraId="488AD25C" w14:textId="77777777">
      <w:pPr>
        <w:spacing w:after="0"/>
        <w:ind w:left="360"/>
      </w:pPr>
    </w:p>
    <w:p w:rsidR="00DB0CD1" w:rsidP="005030AD" w:rsidRDefault="00DB0CD1" w14:paraId="76F2C71B" w14:textId="7BEE64AD">
      <w:pPr>
        <w:spacing w:after="0"/>
        <w:ind w:left="360"/>
      </w:pPr>
    </w:p>
    <w:p w:rsidR="009E00BF" w:rsidP="005030AD" w:rsidRDefault="009E00BF" w14:paraId="03992A80" w14:textId="77777777">
      <w:pPr>
        <w:spacing w:after="0"/>
        <w:ind w:left="360"/>
      </w:pPr>
    </w:p>
    <w:p w:rsidR="00DB0CD1" w:rsidP="005030AD" w:rsidRDefault="00DB0CD1" w14:paraId="5B0B8150" w14:textId="77777777">
      <w:pPr>
        <w:spacing w:after="0"/>
        <w:ind w:left="360"/>
      </w:pPr>
    </w:p>
    <w:p w:rsidR="00CE74A0" w:rsidP="005030AD" w:rsidRDefault="00CE74A0" w14:paraId="58E0D1E1" w14:textId="77777777">
      <w:pPr>
        <w:spacing w:after="0"/>
        <w:ind w:left="360"/>
      </w:pPr>
    </w:p>
    <w:p w:rsidRPr="00997A95" w:rsidR="002E08FD" w:rsidP="7ED075F5" w:rsidRDefault="00C80AA6" w14:paraId="4A9ED75C" w14:textId="5C7C5061">
      <w:pPr>
        <w:pStyle w:val="ListParagraph"/>
        <w:numPr>
          <w:ilvl w:val="0"/>
          <w:numId w:val="2"/>
        </w:numPr>
        <w:spacing w:after="0"/>
        <w:rPr>
          <w:i w:val="1"/>
          <w:iCs w:val="1"/>
        </w:rPr>
      </w:pPr>
      <w:r w:rsidRPr="7ED075F5" w:rsidR="00C80AA6">
        <w:rPr>
          <w:i w:val="1"/>
          <w:iCs w:val="1"/>
        </w:rPr>
        <w:t>EEO Statement:</w:t>
      </w:r>
    </w:p>
    <w:p w:rsidRPr="00997A95" w:rsidR="591C3349" w:rsidP="00997A95" w:rsidRDefault="23BBA8F6" w14:paraId="4DC784A0" w14:textId="779DDD87">
      <w:pPr>
        <w:pStyle w:val="ListParagraph"/>
        <w:spacing w:after="0"/>
        <w:ind w:left="360"/>
      </w:pPr>
      <w:r w:rsidRPr="00997A95">
        <w:t>The University is a federal contractor and must place the required EEO statement in all job postings</w:t>
      </w:r>
      <w:proofErr w:type="gramStart"/>
      <w:r w:rsidRPr="00997A95">
        <w:t xml:space="preserve">.  </w:t>
      </w:r>
      <w:proofErr w:type="gramEnd"/>
      <w:r w:rsidRPr="00997A95">
        <w:t xml:space="preserve">The full statement </w:t>
      </w:r>
      <w:r w:rsidRPr="00997A95" w:rsidR="33BC8AD8">
        <w:t>will be used on all job postings to the University’s careers page.</w:t>
      </w:r>
      <w:r w:rsidRPr="00997A95">
        <w:t xml:space="preserve"> There are three approved options </w:t>
      </w:r>
      <w:r w:rsidRPr="00997A95" w:rsidR="21E52387">
        <w:t xml:space="preserve">that can be used </w:t>
      </w:r>
      <w:r w:rsidRPr="00997A95">
        <w:t xml:space="preserve">for </w:t>
      </w:r>
      <w:r w:rsidRPr="00997A95" w:rsidR="21E52387">
        <w:t>external postings</w:t>
      </w:r>
      <w:r w:rsidRPr="00997A95">
        <w:t xml:space="preserve">: </w:t>
      </w:r>
    </w:p>
    <w:p w:rsidRPr="00997A95" w:rsidR="23BBA8F6" w:rsidP="00997A95" w:rsidRDefault="23BBA8F6" w14:paraId="6F0F8576" w14:textId="6CB8ADF7">
      <w:pPr>
        <w:pStyle w:val="ListParagraph"/>
        <w:numPr>
          <w:ilvl w:val="1"/>
          <w:numId w:val="2"/>
        </w:numPr>
        <w:spacing w:after="0"/>
      </w:pPr>
      <w:r>
        <w:t xml:space="preserve">Full statement - </w:t>
      </w:r>
      <w:r w:rsidRPr="0A0F0E1A">
        <w:rPr>
          <w:rFonts w:ascii="Arial" w:hAnsi="Arial" w:eastAsia="Arial" w:cs="Arial"/>
        </w:rPr>
        <w:t>T</w:t>
      </w:r>
      <w:r>
        <w:t xml:space="preserve">he University of Akron, as an equal education and employment institution, is committed to achieving a diverse and inclusive workforce. All qualified individuals in its education programs or activities, including applicants for admissions or employment, will receive consideration without regard to race, color, religion, sex, age, national or ethnic origin, sexual orientation, gender identity, disability, genetic information, military </w:t>
      </w:r>
      <w:proofErr w:type="gramStart"/>
      <w:r>
        <w:t>status</w:t>
      </w:r>
      <w:proofErr w:type="gramEnd"/>
      <w:r>
        <w:t xml:space="preserve"> or status as a veteran. To further this commitment, the University complies with state and federal laws which prohibit discrimination. Questions or concerns about the administration of this commitment can be directed to the University’s Equal Employment Opportunity and Affirmative Action Office (</w:t>
      </w:r>
      <w:hyperlink r:id="rId20">
        <w:r w:rsidRPr="0A0F0E1A">
          <w:rPr>
            <w:rFonts w:ascii="Arial" w:hAnsi="Arial" w:eastAsia="Arial" w:cs="Arial"/>
          </w:rPr>
          <w:t>uakron.edu/</w:t>
        </w:r>
        <w:proofErr w:type="spellStart"/>
        <w:r w:rsidRPr="0A0F0E1A">
          <w:rPr>
            <w:rFonts w:ascii="Arial" w:hAnsi="Arial" w:eastAsia="Arial" w:cs="Arial"/>
          </w:rPr>
          <w:t>hr</w:t>
        </w:r>
        <w:proofErr w:type="spellEnd"/>
        <w:r w:rsidRPr="0A0F0E1A">
          <w:rPr>
            <w:rFonts w:ascii="Arial" w:hAnsi="Arial" w:eastAsia="Arial" w:cs="Arial"/>
          </w:rPr>
          <w:t>/</w:t>
        </w:r>
        <w:proofErr w:type="spellStart"/>
        <w:r w:rsidRPr="0A0F0E1A">
          <w:rPr>
            <w:rFonts w:ascii="Arial" w:hAnsi="Arial" w:eastAsia="Arial" w:cs="Arial"/>
          </w:rPr>
          <w:t>eeoaa</w:t>
        </w:r>
        <w:proofErr w:type="spellEnd"/>
      </w:hyperlink>
      <w:r>
        <w:t>).</w:t>
      </w:r>
    </w:p>
    <w:p w:rsidRPr="00997A95" w:rsidR="37ABE0B1" w:rsidP="00997A95" w:rsidRDefault="37ABE0B1" w14:paraId="5F64DDBA" w14:textId="4BAA1A7F">
      <w:pPr>
        <w:spacing w:after="0"/>
        <w:ind w:left="360"/>
      </w:pPr>
    </w:p>
    <w:p w:rsidRPr="00997A95" w:rsidR="23BBA8F6" w:rsidP="7407DAA6" w:rsidRDefault="106D77F6" w14:paraId="67C42F01" w14:textId="1040F5A7">
      <w:pPr>
        <w:pStyle w:val="ListParagraph"/>
        <w:numPr>
          <w:ilvl w:val="1"/>
          <w:numId w:val="2"/>
        </w:numPr>
        <w:spacing w:after="0"/>
      </w:pPr>
      <w:r w:rsidRPr="00997A95">
        <w:t>Option 1</w:t>
      </w:r>
      <w:r w:rsidRPr="00997A95" w:rsidR="13D2CD1F">
        <w:t xml:space="preserve"> – All qualified applicants will receive consideration for employment without regard to race, color, religion, sex, sexual orientation, gender identity, national origin, disability, or status as a protected veteran.</w:t>
      </w:r>
    </w:p>
    <w:p w:rsidRPr="00997A95" w:rsidR="37ABE0B1" w:rsidP="00997A95" w:rsidRDefault="37ABE0B1" w14:paraId="41F9D89D" w14:textId="285FBA9F">
      <w:pPr>
        <w:spacing w:after="0"/>
        <w:ind w:left="360"/>
      </w:pPr>
    </w:p>
    <w:p w:rsidR="13D2CD1F" w:rsidP="4A7E9551" w:rsidRDefault="13D2CD1F" w14:paraId="54E2BC0D" w14:textId="0D7DBA9E">
      <w:pPr>
        <w:pStyle w:val="ListParagraph"/>
        <w:numPr>
          <w:ilvl w:val="1"/>
          <w:numId w:val="2"/>
        </w:numPr>
        <w:spacing w:after="0"/>
      </w:pPr>
      <w:r w:rsidRPr="00997A95">
        <w:t>Option 2 – EOE, including disability/vets</w:t>
      </w:r>
    </w:p>
    <w:p w:rsidR="00BC1DB2" w:rsidP="000F5BC4" w:rsidRDefault="00BC1DB2" w14:paraId="22836C1D" w14:textId="77777777">
      <w:pPr>
        <w:pStyle w:val="ListParagraph"/>
      </w:pPr>
    </w:p>
    <w:p w:rsidRPr="00997A95" w:rsidR="00B75AEC" w:rsidP="7ED075F5" w:rsidRDefault="00B75AEC" w14:paraId="65287910" w14:textId="00E5BB43">
      <w:pPr>
        <w:pStyle w:val="ListParagraph"/>
        <w:numPr>
          <w:ilvl w:val="0"/>
          <w:numId w:val="2"/>
        </w:numPr>
        <w:spacing w:after="0" w:line="240" w:lineRule="auto"/>
        <w:rPr>
          <w:i w:val="1"/>
          <w:iCs w:val="1"/>
        </w:rPr>
      </w:pPr>
      <w:r w:rsidRPr="7ED075F5" w:rsidR="00B75AEC">
        <w:rPr>
          <w:i w:val="1"/>
          <w:iCs w:val="1"/>
        </w:rPr>
        <w:t>Employment Application:</w:t>
      </w:r>
    </w:p>
    <w:p w:rsidR="00B75AEC" w:rsidP="00C32FDE" w:rsidRDefault="00B75AEC" w14:paraId="5CB93FAA" w14:textId="406D0797">
      <w:pPr>
        <w:spacing w:after="0"/>
        <w:ind w:left="360"/>
      </w:pPr>
      <w:r w:rsidR="00B75AEC">
        <w:rPr/>
        <w:t xml:space="preserve">All </w:t>
      </w:r>
      <w:r w:rsidR="00AE16D0">
        <w:rPr/>
        <w:t xml:space="preserve">applicants </w:t>
      </w:r>
      <w:r w:rsidR="00B75AEC">
        <w:rPr/>
        <w:t xml:space="preserve">will be required to access The University of Akron’s Careers page and complete an online employment application </w:t>
      </w:r>
      <w:r w:rsidR="00B75AEC">
        <w:rPr/>
        <w:t>in order to</w:t>
      </w:r>
      <w:r w:rsidR="00B75AEC">
        <w:rPr/>
        <w:t xml:space="preserve"> be approved for the interview process</w:t>
      </w:r>
      <w:r w:rsidR="00905DF9">
        <w:rPr/>
        <w:t>, unless an alternate application process was approved</w:t>
      </w:r>
      <w:r w:rsidR="00C32FDE">
        <w:rPr/>
        <w:t xml:space="preserve"> at the start of the search</w:t>
      </w:r>
      <w:r w:rsidR="00B75AEC">
        <w:rPr/>
        <w:t xml:space="preserve">.  The online Job Opportunities Board Careers page can be accessed at </w:t>
      </w:r>
      <w:hyperlink r:id="R78ad7d6649914eef">
        <w:r w:rsidRPr="7ED075F5" w:rsidR="00B75AEC">
          <w:rPr>
            <w:rStyle w:val="Hyperlink"/>
          </w:rPr>
          <w:t>http://www.uakron.edu/hr/jobs.dot</w:t>
        </w:r>
      </w:hyperlink>
      <w:r w:rsidR="00B75AEC">
        <w:rPr/>
        <w:t xml:space="preserve"> or by going to The University of Akron’s homepage and clicking on the link titled Careers</w:t>
      </w:r>
      <w:r w:rsidR="00B75AEC">
        <w:rPr/>
        <w:t xml:space="preserve">.  </w:t>
      </w:r>
      <w:r w:rsidR="00B75AEC">
        <w:rPr/>
        <w:t>Instructions for completing the on-line application are available at</w:t>
      </w:r>
      <w:r w:rsidR="00E01583">
        <w:rPr/>
        <w:t xml:space="preserve"> </w:t>
      </w:r>
      <w:hyperlink r:id="Rb34e612061f94e6f">
        <w:r w:rsidRPr="7ED075F5" w:rsidR="005254C8">
          <w:rPr>
            <w:rStyle w:val="Hyperlink"/>
          </w:rPr>
          <w:t>https://www.uakron.edu/training/rsExternal.dot</w:t>
        </w:r>
      </w:hyperlink>
      <w:r w:rsidR="005254C8">
        <w:rPr/>
        <w:t xml:space="preserve"> </w:t>
      </w:r>
      <w:r w:rsidR="00B75AEC">
        <w:rPr/>
        <w:t>.</w:t>
      </w:r>
    </w:p>
    <w:p w:rsidR="00CE74A0" w:rsidP="000E144B" w:rsidRDefault="00CE74A0" w14:paraId="45520356" w14:textId="77777777">
      <w:pPr>
        <w:spacing w:after="0" w:line="240" w:lineRule="auto"/>
        <w:ind w:left="360"/>
      </w:pPr>
    </w:p>
    <w:p w:rsidRPr="00997A95" w:rsidR="00B75AEC" w:rsidP="7ED075F5" w:rsidRDefault="00B75AEC" w14:paraId="3DC38162" w14:textId="77777777">
      <w:pPr>
        <w:pStyle w:val="ListParagraph"/>
        <w:numPr>
          <w:ilvl w:val="0"/>
          <w:numId w:val="2"/>
        </w:numPr>
        <w:spacing w:after="0" w:line="240" w:lineRule="auto"/>
        <w:rPr>
          <w:i w:val="1"/>
          <w:iCs w:val="1"/>
        </w:rPr>
      </w:pPr>
      <w:r w:rsidRPr="7ED075F5" w:rsidR="00B75AEC">
        <w:rPr>
          <w:i w:val="1"/>
          <w:iCs w:val="1"/>
        </w:rPr>
        <w:t>Public Records:</w:t>
      </w:r>
    </w:p>
    <w:p w:rsidRPr="00997A95" w:rsidR="00B75AEC" w:rsidP="00B75AEC" w:rsidRDefault="005A7A1A" w14:paraId="104760F9" w14:textId="1B15AB55">
      <w:pPr>
        <w:spacing w:after="0" w:line="240" w:lineRule="auto"/>
        <w:ind w:left="360"/>
      </w:pPr>
      <w:r w:rsidR="005A7A1A">
        <w:rPr/>
        <w:t xml:space="preserve">Please </w:t>
      </w:r>
      <w:r w:rsidR="005A7A1A">
        <w:rPr/>
        <w:t xml:space="preserve">note </w:t>
      </w:r>
      <w:r w:rsidR="00B75AEC">
        <w:rPr/>
        <w:t>that</w:t>
      </w:r>
      <w:r w:rsidR="00B75AEC">
        <w:rPr/>
        <w:t xml:space="preserve"> search materials will become public record.</w:t>
      </w:r>
    </w:p>
    <w:p w:rsidR="00CE74A0" w:rsidP="000E144B" w:rsidRDefault="00CE74A0" w14:paraId="7E5A810B" w14:textId="77777777">
      <w:pPr>
        <w:spacing w:after="0" w:line="240" w:lineRule="auto"/>
        <w:ind w:left="360"/>
      </w:pPr>
    </w:p>
    <w:p w:rsidRPr="00997A95" w:rsidR="008B7039" w:rsidP="7ED075F5" w:rsidRDefault="4D69F369" w14:paraId="7FF39E10" w14:textId="00DA4627">
      <w:pPr>
        <w:pStyle w:val="ListParagraph"/>
        <w:numPr>
          <w:ilvl w:val="0"/>
          <w:numId w:val="2"/>
        </w:numPr>
        <w:spacing w:after="0"/>
        <w:rPr>
          <w:i w:val="1"/>
          <w:iCs w:val="1"/>
        </w:rPr>
      </w:pPr>
      <w:r w:rsidRPr="7ED075F5" w:rsidR="4D69F369">
        <w:rPr>
          <w:i w:val="1"/>
          <w:iCs w:val="1"/>
        </w:rPr>
        <w:t>Interview Approval Process:</w:t>
      </w:r>
    </w:p>
    <w:p w:rsidR="000A106D" w:rsidP="00C32FDE" w:rsidRDefault="3C2C5B35" w14:paraId="65C0D942" w14:textId="03F6DAD7">
      <w:pPr>
        <w:pStyle w:val="ListParagraph"/>
        <w:spacing w:after="0"/>
        <w:ind w:left="360"/>
      </w:pPr>
      <w:r>
        <w:t xml:space="preserve">Interviews </w:t>
      </w:r>
      <w:r w:rsidR="784604DB">
        <w:t>must be approved</w:t>
      </w:r>
      <w:r w:rsidR="1D78BA7B">
        <w:t xml:space="preserve"> </w:t>
      </w:r>
      <w:r w:rsidR="784604DB">
        <w:t>before they can be scheduled or conducted</w:t>
      </w:r>
      <w:proofErr w:type="gramStart"/>
      <w:r w:rsidR="784604DB">
        <w:t>.</w:t>
      </w:r>
      <w:r>
        <w:t xml:space="preserve"> </w:t>
      </w:r>
      <w:r w:rsidR="784604DB">
        <w:t xml:space="preserve"> </w:t>
      </w:r>
      <w:proofErr w:type="gramEnd"/>
      <w:r w:rsidR="784604DB">
        <w:t>All interview questions must be scripted and pre-approved</w:t>
      </w:r>
      <w:proofErr w:type="gramStart"/>
      <w:r w:rsidR="784604DB">
        <w:t>.</w:t>
      </w:r>
      <w:r>
        <w:t xml:space="preserve"> </w:t>
      </w:r>
      <w:r w:rsidR="784604DB">
        <w:t xml:space="preserve"> </w:t>
      </w:r>
      <w:proofErr w:type="gramEnd"/>
      <w:r w:rsidR="784604DB">
        <w:t xml:space="preserve">To request approval, the short list and the interview questions </w:t>
      </w:r>
      <w:r w:rsidR="39C70F57">
        <w:t xml:space="preserve">should be submitted by e-mail to the EEO/AA Office and the </w:t>
      </w:r>
      <w:r w:rsidR="5262D1FB">
        <w:t xml:space="preserve">Sr. VP &amp; </w:t>
      </w:r>
      <w:r w:rsidR="39C70F57">
        <w:t>Provost</w:t>
      </w:r>
      <w:r w:rsidR="7B7330EB">
        <w:t xml:space="preserve"> at the addresses below</w:t>
      </w:r>
      <w:proofErr w:type="gramStart"/>
      <w:r w:rsidR="39C70F57">
        <w:t>.</w:t>
      </w:r>
      <w:r w:rsidR="784604DB">
        <w:t xml:space="preserve"> </w:t>
      </w:r>
      <w:r>
        <w:t xml:space="preserve"> </w:t>
      </w:r>
      <w:proofErr w:type="gramEnd"/>
      <w:r w:rsidR="72D7D254">
        <w:t xml:space="preserve"> Written approval to conduct the interviews will be provided</w:t>
      </w:r>
      <w:proofErr w:type="gramStart"/>
      <w:r w:rsidR="72D7D254">
        <w:t>.</w:t>
      </w:r>
      <w:r>
        <w:t xml:space="preserve"> </w:t>
      </w:r>
      <w:r w:rsidR="72D7D254">
        <w:t xml:space="preserve"> </w:t>
      </w:r>
      <w:proofErr w:type="gramEnd"/>
      <w:r w:rsidR="72D7D254">
        <w:t>Interviews CANNOT be scheduled until this written approval is received</w:t>
      </w:r>
      <w:proofErr w:type="gramStart"/>
      <w:r w:rsidR="72D7D254">
        <w:t xml:space="preserve">.  </w:t>
      </w:r>
      <w:proofErr w:type="gramEnd"/>
      <w:r w:rsidR="72D7D254">
        <w:t>Each round of interviews must be approved following this process</w:t>
      </w:r>
      <w:proofErr w:type="gramStart"/>
      <w:r w:rsidR="72D7D254">
        <w:t xml:space="preserve">. </w:t>
      </w:r>
      <w:r w:rsidR="1B0C7887">
        <w:t xml:space="preserve"> </w:t>
      </w:r>
      <w:proofErr w:type="gramEnd"/>
      <w:r w:rsidR="180320A9">
        <w:t>Request</w:t>
      </w:r>
      <w:r w:rsidR="4B3D68B9">
        <w:t>s</w:t>
      </w:r>
      <w:r w:rsidR="180320A9">
        <w:t xml:space="preserve"> for interview</w:t>
      </w:r>
      <w:r w:rsidR="053F836E">
        <w:t>s and all supporting documentation</w:t>
      </w:r>
      <w:r w:rsidR="180320A9">
        <w:t xml:space="preserve"> should be sent</w:t>
      </w:r>
      <w:r w:rsidR="1E251B5B">
        <w:t xml:space="preserve"> to </w:t>
      </w:r>
      <w:r w:rsidR="180320A9">
        <w:t xml:space="preserve"> </w:t>
      </w:r>
      <w:hyperlink r:id="rId23">
        <w:r w:rsidRPr="0A0F0E1A" w:rsidR="1E251B5B">
          <w:rPr>
            <w:rStyle w:val="Hyperlink"/>
          </w:rPr>
          <w:t>EEOCompliance@uakron.edu</w:t>
        </w:r>
      </w:hyperlink>
      <w:r w:rsidR="00DB6C41">
        <w:t xml:space="preserve">. </w:t>
      </w:r>
      <w:r w:rsidR="00C763A1">
        <w:t xml:space="preserve">The </w:t>
      </w:r>
      <w:r w:rsidR="00BD178E">
        <w:t>a</w:t>
      </w:r>
      <w:r w:rsidR="00AE16D0">
        <w:t xml:space="preserve">pproval process generally takes </w:t>
      </w:r>
      <w:r w:rsidR="004A37B2">
        <w:t>5</w:t>
      </w:r>
      <w:r w:rsidR="00AE16D0">
        <w:t xml:space="preserve"> business days</w:t>
      </w:r>
      <w:r w:rsidR="00861A11">
        <w:t xml:space="preserve"> please</w:t>
      </w:r>
      <w:r w:rsidR="00AE16D0">
        <w:t xml:space="preserve"> plan accordingly.</w:t>
      </w:r>
    </w:p>
    <w:p w:rsidRPr="00997A95" w:rsidR="006675BD" w:rsidP="006B3CDD" w:rsidRDefault="006675BD" w14:paraId="145E2496" w14:textId="77777777">
      <w:pPr>
        <w:pStyle w:val="ListParagraph"/>
        <w:spacing w:after="0" w:line="240" w:lineRule="auto"/>
        <w:ind w:left="360"/>
      </w:pPr>
    </w:p>
    <w:p w:rsidRPr="00997A95" w:rsidR="000025BA" w:rsidP="7ED075F5" w:rsidRDefault="000025BA" w14:paraId="7FF39E13" w14:textId="77777777">
      <w:pPr>
        <w:pStyle w:val="ListParagraph"/>
        <w:numPr>
          <w:ilvl w:val="0"/>
          <w:numId w:val="2"/>
        </w:numPr>
        <w:spacing w:after="0"/>
        <w:rPr>
          <w:i w:val="1"/>
          <w:iCs w:val="1"/>
        </w:rPr>
      </w:pPr>
      <w:r w:rsidRPr="7ED075F5" w:rsidR="000025BA">
        <w:rPr>
          <w:i w:val="1"/>
          <w:iCs w:val="1"/>
        </w:rPr>
        <w:t>Final Reporting:</w:t>
      </w:r>
    </w:p>
    <w:p w:rsidR="00BD1AE2" w:rsidP="00C15B04" w:rsidRDefault="001A1459" w14:paraId="7FF39E15" w14:textId="4DE109E3">
      <w:pPr>
        <w:spacing w:after="0"/>
        <w:ind w:left="360"/>
      </w:pPr>
      <w:r w:rsidR="001A1459">
        <w:rPr/>
        <w:t xml:space="preserve">Search firm will transfer all </w:t>
      </w:r>
      <w:r w:rsidR="00C4789E">
        <w:rPr/>
        <w:t xml:space="preserve">search </w:t>
      </w:r>
      <w:r w:rsidR="007D5FDD">
        <w:rPr/>
        <w:t>records</w:t>
      </w:r>
      <w:r w:rsidR="00C4789E">
        <w:rPr/>
        <w:t xml:space="preserve"> to The University of Akron at the conclusion of the search unless otherwise agree</w:t>
      </w:r>
      <w:r w:rsidR="008105F9">
        <w:rPr/>
        <w:t>d</w:t>
      </w:r>
      <w:r w:rsidR="00C4789E">
        <w:rPr/>
        <w:t xml:space="preserve"> upon</w:t>
      </w:r>
      <w:r w:rsidR="0026767F">
        <w:rPr/>
        <w:t xml:space="preserve">.  </w:t>
      </w:r>
      <w:r w:rsidR="0026767F">
        <w:rPr/>
        <w:t xml:space="preserve">Any </w:t>
      </w:r>
      <w:r w:rsidR="007D5FDD">
        <w:rPr/>
        <w:t>records</w:t>
      </w:r>
      <w:r w:rsidR="0026767F">
        <w:rPr/>
        <w:t xml:space="preserve"> maintained by the search firm </w:t>
      </w:r>
      <w:r w:rsidR="1A07B9E9">
        <w:rPr/>
        <w:t xml:space="preserve">must </w:t>
      </w:r>
      <w:r w:rsidR="00923E6D">
        <w:rPr/>
        <w:t xml:space="preserve">be </w:t>
      </w:r>
      <w:r w:rsidR="007D5FDD">
        <w:rPr/>
        <w:t xml:space="preserve">maintained </w:t>
      </w:r>
      <w:r w:rsidR="1A07B9E9">
        <w:rPr/>
        <w:t>in accordance with the University’s records retention policy</w:t>
      </w:r>
      <w:r w:rsidR="120D69E9">
        <w:rPr/>
        <w:t>.</w:t>
      </w:r>
      <w:r w:rsidR="000025BA">
        <w:rPr/>
        <w:t xml:space="preserve"> </w:t>
      </w:r>
    </w:p>
    <w:p w:rsidRPr="00C15B04" w:rsidR="00C32FDE" w:rsidP="00C15B04" w:rsidRDefault="00C32FDE" w14:paraId="37819F01" w14:textId="77777777">
      <w:pPr>
        <w:spacing w:after="0"/>
        <w:ind w:left="360"/>
        <w:rPr>
          <w:b/>
        </w:rPr>
      </w:pPr>
    </w:p>
    <w:p w:rsidRPr="00997A95" w:rsidR="00E1735B" w:rsidP="00E1735B" w:rsidRDefault="00E1735B" w14:paraId="7FF39E16" w14:textId="69372867">
      <w:pPr>
        <w:spacing w:after="0" w:line="240" w:lineRule="auto"/>
        <w:rPr>
          <w:b/>
          <w:color w:val="002060"/>
        </w:rPr>
      </w:pPr>
      <w:r w:rsidRPr="00997A95">
        <w:rPr>
          <w:b/>
          <w:color w:val="002060"/>
        </w:rPr>
        <w:t>INFORMATIO</w:t>
      </w:r>
      <w:r w:rsidRPr="00997A95" w:rsidR="00F47A53">
        <w:rPr>
          <w:b/>
          <w:color w:val="002060"/>
        </w:rPr>
        <w:t xml:space="preserve">N </w:t>
      </w:r>
      <w:r w:rsidRPr="00997A95" w:rsidR="006B3CDD">
        <w:rPr>
          <w:b/>
          <w:color w:val="002060"/>
        </w:rPr>
        <w:t xml:space="preserve">TO </w:t>
      </w:r>
      <w:r w:rsidRPr="00997A95" w:rsidR="6DED99C6">
        <w:rPr>
          <w:b/>
          <w:bCs/>
          <w:color w:val="002060"/>
        </w:rPr>
        <w:t>PROVIDE</w:t>
      </w:r>
      <w:r w:rsidRPr="00997A95" w:rsidR="00F47A53">
        <w:rPr>
          <w:b/>
          <w:color w:val="002060"/>
        </w:rPr>
        <w:t xml:space="preserve"> CANDIDATES</w:t>
      </w:r>
    </w:p>
    <w:p w:rsidRPr="00997A95" w:rsidR="00DC4C99" w:rsidP="00DC4C99" w:rsidRDefault="00DC4C99" w14:paraId="7FF39E19" w14:textId="77777777">
      <w:pPr>
        <w:spacing w:after="0" w:line="240" w:lineRule="auto"/>
      </w:pPr>
    </w:p>
    <w:p w:rsidRPr="00997A95" w:rsidR="00E1735B" w:rsidP="7ED075F5" w:rsidRDefault="00E1735B" w14:paraId="7FF39E1A" w14:textId="77777777">
      <w:pPr>
        <w:pStyle w:val="ListParagraph"/>
        <w:numPr>
          <w:ilvl w:val="0"/>
          <w:numId w:val="2"/>
        </w:numPr>
        <w:spacing w:after="0" w:line="240" w:lineRule="auto"/>
        <w:rPr>
          <w:i w:val="1"/>
          <w:iCs w:val="1"/>
        </w:rPr>
      </w:pPr>
      <w:r w:rsidRPr="7ED075F5" w:rsidR="00E1735B">
        <w:rPr>
          <w:i w:val="1"/>
          <w:iCs w:val="1"/>
        </w:rPr>
        <w:t xml:space="preserve">Offers of Employment:  </w:t>
      </w:r>
    </w:p>
    <w:p w:rsidRPr="00997A95" w:rsidR="00E1735B" w:rsidP="00C32FDE" w:rsidRDefault="00E1735B" w14:paraId="7FF39E1B" w14:textId="0415F9A6">
      <w:pPr>
        <w:spacing w:after="0"/>
        <w:ind w:left="360"/>
      </w:pPr>
      <w:r w:rsidRPr="00997A95">
        <w:t>All offers of employment with The University of Akron are contingent upon verification of credentials</w:t>
      </w:r>
      <w:r w:rsidRPr="00997A95" w:rsidR="77AD5D6D">
        <w:t xml:space="preserve">, proof of Covid-19 vaccination, </w:t>
      </w:r>
      <w:r w:rsidRPr="00997A95">
        <w:t>and satisfactory completion of a criminal background check pending Board of Trustees approval.</w:t>
      </w:r>
    </w:p>
    <w:p w:rsidRPr="00997A95" w:rsidR="00E1735B" w:rsidP="00E1735B" w:rsidRDefault="00E1735B" w14:paraId="7FF39E1C" w14:textId="77777777">
      <w:pPr>
        <w:spacing w:after="0" w:line="240" w:lineRule="auto"/>
      </w:pPr>
    </w:p>
    <w:p w:rsidRPr="00997A95" w:rsidR="00E1735B" w:rsidP="7ED075F5" w:rsidRDefault="00E1735B" w14:paraId="7FF39E1D" w14:textId="77777777">
      <w:pPr>
        <w:pStyle w:val="ListParagraph"/>
        <w:numPr>
          <w:ilvl w:val="0"/>
          <w:numId w:val="2"/>
        </w:numPr>
        <w:spacing w:after="0" w:line="240" w:lineRule="auto"/>
        <w:rPr>
          <w:i w:val="1"/>
          <w:iCs w:val="1"/>
        </w:rPr>
      </w:pPr>
      <w:r w:rsidRPr="7ED075F5" w:rsidR="00E1735B">
        <w:rPr>
          <w:i w:val="1"/>
          <w:iCs w:val="1"/>
        </w:rPr>
        <w:t>Criminal Background Checks:</w:t>
      </w:r>
    </w:p>
    <w:p w:rsidRPr="00997A95" w:rsidR="00022727" w:rsidP="00C81323" w:rsidRDefault="00022727" w14:paraId="201B1CF3" w14:textId="5C8E99F0">
      <w:pPr>
        <w:spacing w:after="0" w:line="240" w:lineRule="auto"/>
        <w:ind w:left="360"/>
      </w:pPr>
      <w:r w:rsidR="1D82154B">
        <w:rPr/>
        <w:t>The University of Akron is committed to providing a safe environment for all students and employees</w:t>
      </w:r>
      <w:r w:rsidR="1D82154B">
        <w:rPr/>
        <w:t xml:space="preserve">.  </w:t>
      </w:r>
      <w:r w:rsidR="1D82154B">
        <w:rPr/>
        <w:t xml:space="preserve">The University endeavors to protect the health, welfare and safety of all students, </w:t>
      </w:r>
      <w:r w:rsidR="1D82154B">
        <w:rPr/>
        <w:t>employees</w:t>
      </w:r>
      <w:r w:rsidR="1D82154B">
        <w:rPr/>
        <w:t xml:space="preserve"> and visitors on our campus. </w:t>
      </w:r>
      <w:r w:rsidR="166F7076">
        <w:rPr/>
        <w:t xml:space="preserve"> A</w:t>
      </w:r>
      <w:r w:rsidRPr="7ED075F5" w:rsidR="166F7076">
        <w:rPr>
          <w:rFonts w:ascii="Calibri" w:hAnsi="Calibri" w:eastAsia="Calibri" w:cs="Calibri"/>
        </w:rPr>
        <w:t xml:space="preserve">ll offers of employment with The University of Akron are contingent upon satisfactory completion of a criminal background check. Some positions may require additional credit investigation and a pre-employment driving record search. </w:t>
      </w:r>
    </w:p>
    <w:p w:rsidR="7ED075F5" w:rsidP="7ED075F5" w:rsidRDefault="7ED075F5" w14:paraId="4ACFDEC5" w14:textId="3B630700">
      <w:pPr>
        <w:pStyle w:val="Normal"/>
        <w:spacing w:after="0"/>
        <w:ind w:left="360"/>
        <w:rPr>
          <w:rFonts w:ascii="Calibri" w:hAnsi="Calibri" w:eastAsia="Calibri" w:cs="Calibri"/>
        </w:rPr>
      </w:pPr>
    </w:p>
    <w:p w:rsidRPr="00997A95" w:rsidR="00967BDC" w:rsidP="7ED075F5" w:rsidRDefault="00967BDC" w14:paraId="71C18560" w14:textId="3E186A2A">
      <w:pPr>
        <w:pStyle w:val="ListParagraph"/>
        <w:numPr>
          <w:ilvl w:val="0"/>
          <w:numId w:val="2"/>
        </w:numPr>
        <w:rPr>
          <w:i w:val="1"/>
          <w:iCs w:val="1"/>
        </w:rPr>
      </w:pPr>
      <w:r w:rsidRPr="7ED075F5" w:rsidR="00967BDC">
        <w:rPr>
          <w:i w:val="1"/>
          <w:iCs w:val="1"/>
        </w:rPr>
        <w:t>COVID-19 Vaccine:</w:t>
      </w:r>
    </w:p>
    <w:p w:rsidRPr="00C54875" w:rsidR="005A7A1A" w:rsidP="00C32FDE" w:rsidRDefault="7A78FC82" w14:paraId="456FF328" w14:textId="0B897445">
      <w:pPr>
        <w:spacing w:after="0"/>
        <w:ind w:left="360"/>
      </w:pPr>
      <w:r w:rsidR="7A78FC82">
        <w:rPr/>
        <w:t>Effective December 13, 2021, new hires must present proof of COVID-19 vaccination, if vaccines are available and the employee is eligible, at time of hire</w:t>
      </w:r>
      <w:r w:rsidR="7A78FC82">
        <w:rPr/>
        <w:t xml:space="preserve">. If a new employee is not fully vaccinated at the time of hire, the offer of employment </w:t>
      </w:r>
      <w:r w:rsidR="7A78FC82">
        <w:rPr/>
        <w:t>will be contingent upon the employee becoming fully vaccinated within 60 days of hire, unless a qualifying e</w:t>
      </w:r>
      <w:r w:rsidR="7A78FC82">
        <w:rPr/>
        <w:t xml:space="preserve">xemption is granted for </w:t>
      </w:r>
      <w:r w:rsidR="7A78FC82">
        <w:rPr/>
        <w:t xml:space="preserve">medical, </w:t>
      </w:r>
      <w:r w:rsidR="005B57A4">
        <w:rPr/>
        <w:t xml:space="preserve">or </w:t>
      </w:r>
      <w:r w:rsidR="7A78FC82">
        <w:rPr/>
        <w:t xml:space="preserve">religious </w:t>
      </w:r>
      <w:r w:rsidR="7A78FC82">
        <w:rPr/>
        <w:t>reason</w:t>
      </w:r>
      <w:r w:rsidR="005B57A4">
        <w:rPr/>
        <w:t>s</w:t>
      </w:r>
      <w:r w:rsidR="005B57A4">
        <w:rPr/>
        <w:t xml:space="preserve">.  </w:t>
      </w:r>
    </w:p>
    <w:p w:rsidRPr="00997A95" w:rsidR="00C8213A" w:rsidP="00C15B04" w:rsidRDefault="00C8213A" w14:paraId="55497036" w14:textId="77777777"/>
    <w:p w:rsidRPr="00967BDC" w:rsidR="00967BDC" w:rsidP="00967BDC" w:rsidRDefault="00967BDC" w14:paraId="0E09DCB7" w14:textId="77777777">
      <w:pPr>
        <w:pStyle w:val="ListParagraph"/>
        <w:ind w:left="360"/>
        <w:rPr>
          <w:i/>
          <w:iCs/>
          <w:sz w:val="20"/>
          <w:szCs w:val="20"/>
        </w:rPr>
      </w:pPr>
    </w:p>
    <w:p w:rsidR="00E1735B" w:rsidP="00E1735B" w:rsidRDefault="00E1735B" w14:paraId="7FF39E22" w14:textId="77777777">
      <w:pPr>
        <w:spacing w:after="0"/>
        <w:rPr>
          <w:b/>
          <w:sz w:val="20"/>
          <w:szCs w:val="20"/>
        </w:rPr>
      </w:pPr>
    </w:p>
    <w:p w:rsidRPr="000025BA" w:rsidR="00C25218" w:rsidP="00E1735B" w:rsidRDefault="00C25218" w14:paraId="7FF39E23" w14:textId="77777777">
      <w:pPr>
        <w:spacing w:after="0"/>
        <w:rPr>
          <w:b/>
          <w:sz w:val="20"/>
          <w:szCs w:val="20"/>
        </w:rPr>
      </w:pPr>
    </w:p>
    <w:sectPr w:rsidRPr="000025BA" w:rsidR="00C25218" w:rsidSect="000025BA">
      <w:headerReference w:type="default" r:id="rId28"/>
      <w:footerReference w:type="default" r:id="rId29"/>
      <w:headerReference w:type="first" r:id="rId30"/>
      <w:footerReference w:type="first" r:id="rId31"/>
      <w:pgSz w:w="12240" w:h="15840" w:orient="portrait"/>
      <w:pgMar w:top="1440" w:right="720" w:bottom="1440" w:left="1440"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22AF" w:rsidP="00DB6092" w:rsidRDefault="008122AF" w14:paraId="17F217A7" w14:textId="77777777">
      <w:pPr>
        <w:spacing w:after="0" w:line="240" w:lineRule="auto"/>
      </w:pPr>
      <w:r>
        <w:separator/>
      </w:r>
    </w:p>
  </w:endnote>
  <w:endnote w:type="continuationSeparator" w:id="0">
    <w:p w:rsidR="008122AF" w:rsidP="00DB6092" w:rsidRDefault="008122AF" w14:paraId="422FE117" w14:textId="77777777">
      <w:pPr>
        <w:spacing w:after="0" w:line="240" w:lineRule="auto"/>
      </w:pPr>
      <w:r>
        <w:continuationSeparator/>
      </w:r>
    </w:p>
  </w:endnote>
  <w:endnote w:type="continuationNotice" w:id="1">
    <w:p w:rsidR="008122AF" w:rsidRDefault="008122AF" w14:paraId="07E058A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Exotc350 Bd BT">
    <w:altName w:val="Gabriola"/>
    <w:charset w:val="00"/>
    <w:family w:val="decorative"/>
    <w:pitch w:val="variable"/>
    <w:sig w:usb0="00000001"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6092" w:rsidP="00DB6092" w:rsidRDefault="00DB6092" w14:paraId="7FF39E2E" w14:textId="77777777">
    <w:pPr>
      <w:pStyle w:val="Footer"/>
      <w:pBdr>
        <w:top w:val="thinThickSmallGap" w:color="002060" w:sz="24" w:space="1"/>
      </w:pBdr>
      <w:rPr>
        <w:rFonts w:ascii="Exotc350 Bd BT" w:hAnsi="Exotc350 Bd BT"/>
        <w:sz w:val="20"/>
        <w:szCs w:val="20"/>
      </w:rPr>
    </w:pPr>
    <w:r>
      <w:rPr>
        <w:rFonts w:ascii="Exotc350 Bd BT" w:hAnsi="Exotc350 Bd BT"/>
        <w:sz w:val="20"/>
        <w:szCs w:val="20"/>
      </w:rPr>
      <w:t>The University of Akron</w:t>
    </w:r>
  </w:p>
  <w:p w:rsidRPr="00DB6092" w:rsidR="00DB6092" w:rsidP="00DB6092" w:rsidRDefault="00DB6092" w14:paraId="7FF39E2F" w14:textId="2C934F5A">
    <w:pPr>
      <w:pStyle w:val="Footer"/>
      <w:pBdr>
        <w:top w:val="thinThickSmallGap" w:color="002060" w:sz="24" w:space="1"/>
      </w:pBdr>
      <w:rPr>
        <w:rFonts w:ascii="Exotc350 Bd BT" w:hAnsi="Exotc350 Bd BT"/>
        <w:sz w:val="20"/>
        <w:szCs w:val="20"/>
      </w:rPr>
    </w:pPr>
    <w:r>
      <w:rPr>
        <w:rFonts w:ascii="Exotc350 Bd BT" w:hAnsi="Exotc350 Bd BT"/>
        <w:sz w:val="20"/>
        <w:szCs w:val="20"/>
      </w:rPr>
      <w:t>Human Resources</w:t>
    </w:r>
    <w:r w:rsidRPr="00DB6092">
      <w:rPr>
        <w:rFonts w:ascii="Exotc350 Bd BT" w:hAnsi="Exotc350 Bd BT"/>
        <w:sz w:val="20"/>
        <w:szCs w:val="20"/>
      </w:rPr>
      <w:ptab w:alignment="right" w:relativeTo="margin" w:leader="none"/>
    </w:r>
    <w:r w:rsidRPr="00DB6092">
      <w:rPr>
        <w:rFonts w:ascii="Exotc350 Bd BT" w:hAnsi="Exotc350 Bd BT"/>
        <w:sz w:val="20"/>
        <w:szCs w:val="20"/>
      </w:rPr>
      <w:t xml:space="preserve">Page </w:t>
    </w:r>
    <w:r w:rsidRPr="00DB6092">
      <w:rPr>
        <w:rFonts w:ascii="Exotc350 Bd BT" w:hAnsi="Exotc350 Bd BT"/>
        <w:sz w:val="20"/>
        <w:szCs w:val="20"/>
      </w:rPr>
      <w:fldChar w:fldCharType="begin"/>
    </w:r>
    <w:r w:rsidRPr="00DB6092">
      <w:rPr>
        <w:rFonts w:ascii="Exotc350 Bd BT" w:hAnsi="Exotc350 Bd BT"/>
        <w:sz w:val="20"/>
        <w:szCs w:val="20"/>
      </w:rPr>
      <w:instrText xml:space="preserve"> PAGE   \* MERGEFORMAT </w:instrText>
    </w:r>
    <w:r w:rsidRPr="00DB6092">
      <w:rPr>
        <w:rFonts w:ascii="Exotc350 Bd BT" w:hAnsi="Exotc350 Bd BT"/>
        <w:sz w:val="20"/>
        <w:szCs w:val="20"/>
      </w:rPr>
      <w:fldChar w:fldCharType="separate"/>
    </w:r>
    <w:r w:rsidR="00C73079">
      <w:rPr>
        <w:rFonts w:ascii="Exotc350 Bd BT" w:hAnsi="Exotc350 Bd BT"/>
        <w:noProof/>
        <w:sz w:val="20"/>
        <w:szCs w:val="20"/>
      </w:rPr>
      <w:t>2</w:t>
    </w:r>
    <w:r w:rsidRPr="00DB6092">
      <w:rPr>
        <w:rFonts w:ascii="Exotc350 Bd BT" w:hAnsi="Exotc350 Bd BT"/>
        <w:sz w:val="20"/>
        <w:szCs w:val="20"/>
      </w:rPr>
      <w:fldChar w:fldCharType="end"/>
    </w:r>
  </w:p>
  <w:p w:rsidR="00DB6092" w:rsidRDefault="00DB6092" w14:paraId="7FF39E3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2744" w:rsidP="00384191" w:rsidRDefault="00132744" w14:paraId="38538B77" w14:textId="1F6E8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22AF" w:rsidP="00DB6092" w:rsidRDefault="008122AF" w14:paraId="4F090E22" w14:textId="77777777">
      <w:pPr>
        <w:spacing w:after="0" w:line="240" w:lineRule="auto"/>
      </w:pPr>
      <w:r>
        <w:separator/>
      </w:r>
    </w:p>
  </w:footnote>
  <w:footnote w:type="continuationSeparator" w:id="0">
    <w:p w:rsidR="008122AF" w:rsidP="00DB6092" w:rsidRDefault="008122AF" w14:paraId="4B054551" w14:textId="77777777">
      <w:pPr>
        <w:spacing w:after="0" w:line="240" w:lineRule="auto"/>
      </w:pPr>
      <w:r>
        <w:continuationSeparator/>
      </w:r>
    </w:p>
  </w:footnote>
  <w:footnote w:type="continuationNotice" w:id="1">
    <w:p w:rsidR="008122AF" w:rsidRDefault="008122AF" w14:paraId="6E2C1F9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Exotc350 Bd BT" w:hAnsi="Exotc350 Bd BT"/>
        <w:b/>
        <w:color w:val="002060"/>
        <w:sz w:val="44"/>
        <w:szCs w:val="44"/>
      </w:rPr>
      <w:alias w:val="Title"/>
      <w:id w:val="77738743"/>
      <w:placeholder>
        <w:docPart w:val="D9DF7639A7424D4B8E7AC9CEC4017ED3"/>
      </w:placeholder>
      <w:dataBinding w:prefixMappings="xmlns:ns0='http://schemas.openxmlformats.org/package/2006/metadata/core-properties' xmlns:ns1='http://purl.org/dc/elements/1.1/'" w:xpath="/ns0:coreProperties[1]/ns1:title[1]" w:storeItemID="{6C3C8BC8-F283-45AE-878A-BAB7291924A1}"/>
      <w:text/>
    </w:sdtPr>
    <w:sdtEndPr/>
    <w:sdtContent>
      <w:p w:rsidRPr="00DB6092" w:rsidR="00DB6092" w:rsidP="00DB6092" w:rsidRDefault="00694D69" w14:paraId="7FF39E2C" w14:textId="243E07E1">
        <w:pPr>
          <w:pStyle w:val="Header"/>
          <w:pBdr>
            <w:bottom w:val="thickThinSmallGap" w:color="002060" w:sz="24" w:space="1"/>
          </w:pBdr>
          <w:rPr>
            <w:rFonts w:ascii="Exotc350 Bd BT" w:hAnsi="Exotc350 Bd BT" w:eastAsiaTheme="majorEastAsia" w:cstheme="majorBidi"/>
            <w:sz w:val="28"/>
            <w:szCs w:val="28"/>
          </w:rPr>
        </w:pPr>
        <w:r w:rsidRPr="00694D69">
          <w:rPr>
            <w:rFonts w:ascii="Exotc350 Bd BT" w:hAnsi="Exotc350 Bd BT"/>
            <w:b/>
            <w:color w:val="002060"/>
            <w:sz w:val="44"/>
            <w:szCs w:val="44"/>
          </w:rPr>
          <w:t>INFORMATION FOR SEARCH FIRMS</w:t>
        </w:r>
      </w:p>
    </w:sdtContent>
  </w:sdt>
  <w:p w:rsidRPr="00DB6092" w:rsidR="00DB6092" w:rsidRDefault="00DB6092" w14:paraId="7FF39E2D" w14:textId="77777777">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2744" w:rsidP="00384191" w:rsidRDefault="00132744" w14:paraId="47919DF7" w14:textId="6B49A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15562"/>
    <w:multiLevelType w:val="hybridMultilevel"/>
    <w:tmpl w:val="C9181C3A"/>
    <w:lvl w:ilvl="0" w:tplc="5A2A88FC">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9853A39"/>
    <w:multiLevelType w:val="hybridMultilevel"/>
    <w:tmpl w:val="87621B42"/>
    <w:lvl w:ilvl="0" w:tplc="3EE065B8">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2D9239F"/>
    <w:multiLevelType w:val="hybridMultilevel"/>
    <w:tmpl w:val="8F0E87E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6FF02C6C"/>
    <w:multiLevelType w:val="hybridMultilevel"/>
    <w:tmpl w:val="D89C88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trackRevisions w:val="false"/>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O0NLIwMrM0MTVW0lEKTi0uzszPAykwrwUAgxfKpywAAAA="/>
  </w:docVars>
  <w:rsids>
    <w:rsidRoot w:val="002F0E9A"/>
    <w:rsid w:val="00001EC4"/>
    <w:rsid w:val="000025BA"/>
    <w:rsid w:val="00003BC6"/>
    <w:rsid w:val="00003D82"/>
    <w:rsid w:val="00005841"/>
    <w:rsid w:val="000073C0"/>
    <w:rsid w:val="00020269"/>
    <w:rsid w:val="00022423"/>
    <w:rsid w:val="00022727"/>
    <w:rsid w:val="000266C1"/>
    <w:rsid w:val="00026B15"/>
    <w:rsid w:val="00027561"/>
    <w:rsid w:val="00027C16"/>
    <w:rsid w:val="0003408B"/>
    <w:rsid w:val="0003482A"/>
    <w:rsid w:val="00035614"/>
    <w:rsid w:val="000506EF"/>
    <w:rsid w:val="000566E5"/>
    <w:rsid w:val="00063DB2"/>
    <w:rsid w:val="00070C21"/>
    <w:rsid w:val="00071AD3"/>
    <w:rsid w:val="00072E96"/>
    <w:rsid w:val="000779D9"/>
    <w:rsid w:val="000806B5"/>
    <w:rsid w:val="000813D4"/>
    <w:rsid w:val="00084B54"/>
    <w:rsid w:val="0008635A"/>
    <w:rsid w:val="000A00F9"/>
    <w:rsid w:val="000A106D"/>
    <w:rsid w:val="000A5BB0"/>
    <w:rsid w:val="000B06E2"/>
    <w:rsid w:val="000B7D6F"/>
    <w:rsid w:val="000C1339"/>
    <w:rsid w:val="000C21AC"/>
    <w:rsid w:val="000C3ABF"/>
    <w:rsid w:val="000D1F3C"/>
    <w:rsid w:val="000D4FFF"/>
    <w:rsid w:val="000E05D8"/>
    <w:rsid w:val="000E144B"/>
    <w:rsid w:val="000E2EA7"/>
    <w:rsid w:val="000F0B04"/>
    <w:rsid w:val="000F140C"/>
    <w:rsid w:val="000F160F"/>
    <w:rsid w:val="000F183A"/>
    <w:rsid w:val="000F5BC4"/>
    <w:rsid w:val="0010072D"/>
    <w:rsid w:val="00102091"/>
    <w:rsid w:val="0010483C"/>
    <w:rsid w:val="00110F5A"/>
    <w:rsid w:val="001162DB"/>
    <w:rsid w:val="00120516"/>
    <w:rsid w:val="0012567E"/>
    <w:rsid w:val="00132744"/>
    <w:rsid w:val="00135924"/>
    <w:rsid w:val="0014297E"/>
    <w:rsid w:val="001448D6"/>
    <w:rsid w:val="0014518D"/>
    <w:rsid w:val="00147CCB"/>
    <w:rsid w:val="001650AA"/>
    <w:rsid w:val="00166BDE"/>
    <w:rsid w:val="00171F65"/>
    <w:rsid w:val="00174147"/>
    <w:rsid w:val="00175C05"/>
    <w:rsid w:val="0017729C"/>
    <w:rsid w:val="00177B71"/>
    <w:rsid w:val="00177F1A"/>
    <w:rsid w:val="00186EAC"/>
    <w:rsid w:val="00192853"/>
    <w:rsid w:val="001929C9"/>
    <w:rsid w:val="001A1459"/>
    <w:rsid w:val="001A4CEB"/>
    <w:rsid w:val="001A50AE"/>
    <w:rsid w:val="001A6B11"/>
    <w:rsid w:val="001B3638"/>
    <w:rsid w:val="001B4C12"/>
    <w:rsid w:val="001B579E"/>
    <w:rsid w:val="001D2DC6"/>
    <w:rsid w:val="001D4EB3"/>
    <w:rsid w:val="001E4F95"/>
    <w:rsid w:val="001F6DF7"/>
    <w:rsid w:val="00201906"/>
    <w:rsid w:val="002032FC"/>
    <w:rsid w:val="00210ED8"/>
    <w:rsid w:val="00213A44"/>
    <w:rsid w:val="00217CEE"/>
    <w:rsid w:val="00224945"/>
    <w:rsid w:val="00225301"/>
    <w:rsid w:val="00225BC7"/>
    <w:rsid w:val="00232BD9"/>
    <w:rsid w:val="00233383"/>
    <w:rsid w:val="002343E4"/>
    <w:rsid w:val="00235740"/>
    <w:rsid w:val="0024035A"/>
    <w:rsid w:val="00245D04"/>
    <w:rsid w:val="00250A0F"/>
    <w:rsid w:val="00253537"/>
    <w:rsid w:val="00253708"/>
    <w:rsid w:val="002545B4"/>
    <w:rsid w:val="00263A0F"/>
    <w:rsid w:val="002649B3"/>
    <w:rsid w:val="00264D3A"/>
    <w:rsid w:val="0026767F"/>
    <w:rsid w:val="00271C6F"/>
    <w:rsid w:val="00275384"/>
    <w:rsid w:val="00275C2B"/>
    <w:rsid w:val="0029258D"/>
    <w:rsid w:val="00292F32"/>
    <w:rsid w:val="002940AB"/>
    <w:rsid w:val="002A1C85"/>
    <w:rsid w:val="002A6C89"/>
    <w:rsid w:val="002A78AD"/>
    <w:rsid w:val="002B1AE2"/>
    <w:rsid w:val="002B7022"/>
    <w:rsid w:val="002B74CB"/>
    <w:rsid w:val="002C2743"/>
    <w:rsid w:val="002C2AA8"/>
    <w:rsid w:val="002C5F8A"/>
    <w:rsid w:val="002D1E0D"/>
    <w:rsid w:val="002D6350"/>
    <w:rsid w:val="002E08FD"/>
    <w:rsid w:val="002E0FA8"/>
    <w:rsid w:val="002E2288"/>
    <w:rsid w:val="002E68B7"/>
    <w:rsid w:val="002F0E9A"/>
    <w:rsid w:val="002F389E"/>
    <w:rsid w:val="00307DA3"/>
    <w:rsid w:val="00312DA4"/>
    <w:rsid w:val="003145DB"/>
    <w:rsid w:val="00321FDA"/>
    <w:rsid w:val="00324B3D"/>
    <w:rsid w:val="00324CD1"/>
    <w:rsid w:val="003255B7"/>
    <w:rsid w:val="00334E1B"/>
    <w:rsid w:val="00336B0D"/>
    <w:rsid w:val="00336C62"/>
    <w:rsid w:val="00340FC4"/>
    <w:rsid w:val="00346A90"/>
    <w:rsid w:val="003501E6"/>
    <w:rsid w:val="003506E8"/>
    <w:rsid w:val="003519CC"/>
    <w:rsid w:val="00353EA3"/>
    <w:rsid w:val="003543C5"/>
    <w:rsid w:val="00361AA8"/>
    <w:rsid w:val="00361F96"/>
    <w:rsid w:val="00363866"/>
    <w:rsid w:val="00363C79"/>
    <w:rsid w:val="00366602"/>
    <w:rsid w:val="0037321B"/>
    <w:rsid w:val="00374EAC"/>
    <w:rsid w:val="00376015"/>
    <w:rsid w:val="003760B5"/>
    <w:rsid w:val="00381DFB"/>
    <w:rsid w:val="00384191"/>
    <w:rsid w:val="00392B78"/>
    <w:rsid w:val="00392F89"/>
    <w:rsid w:val="00394BDD"/>
    <w:rsid w:val="00396EFF"/>
    <w:rsid w:val="003A3B32"/>
    <w:rsid w:val="003B781A"/>
    <w:rsid w:val="003C22CA"/>
    <w:rsid w:val="003C27A8"/>
    <w:rsid w:val="003D7277"/>
    <w:rsid w:val="003E1785"/>
    <w:rsid w:val="003E3DDD"/>
    <w:rsid w:val="003E4CF8"/>
    <w:rsid w:val="003E6272"/>
    <w:rsid w:val="003F0E06"/>
    <w:rsid w:val="003F1D1C"/>
    <w:rsid w:val="003F5C25"/>
    <w:rsid w:val="00400888"/>
    <w:rsid w:val="00401D21"/>
    <w:rsid w:val="0040556E"/>
    <w:rsid w:val="00407E10"/>
    <w:rsid w:val="00411454"/>
    <w:rsid w:val="00412DA5"/>
    <w:rsid w:val="004208E0"/>
    <w:rsid w:val="00420F3A"/>
    <w:rsid w:val="00427063"/>
    <w:rsid w:val="0043401A"/>
    <w:rsid w:val="0044568F"/>
    <w:rsid w:val="00447542"/>
    <w:rsid w:val="004479BE"/>
    <w:rsid w:val="00453AFE"/>
    <w:rsid w:val="0046205A"/>
    <w:rsid w:val="00465A51"/>
    <w:rsid w:val="00466493"/>
    <w:rsid w:val="00477D26"/>
    <w:rsid w:val="00481170"/>
    <w:rsid w:val="004831A3"/>
    <w:rsid w:val="00486268"/>
    <w:rsid w:val="004900F1"/>
    <w:rsid w:val="004907DE"/>
    <w:rsid w:val="00492542"/>
    <w:rsid w:val="0049708D"/>
    <w:rsid w:val="004A2650"/>
    <w:rsid w:val="004A37B2"/>
    <w:rsid w:val="004A48C8"/>
    <w:rsid w:val="004B135F"/>
    <w:rsid w:val="004B26FC"/>
    <w:rsid w:val="004B6B56"/>
    <w:rsid w:val="004C296F"/>
    <w:rsid w:val="004D1A92"/>
    <w:rsid w:val="004D45C4"/>
    <w:rsid w:val="004D4E5E"/>
    <w:rsid w:val="004D5AAB"/>
    <w:rsid w:val="004D760A"/>
    <w:rsid w:val="004D7C9F"/>
    <w:rsid w:val="004E1E33"/>
    <w:rsid w:val="004E1F7C"/>
    <w:rsid w:val="004F587E"/>
    <w:rsid w:val="005003C9"/>
    <w:rsid w:val="005030AD"/>
    <w:rsid w:val="005051E7"/>
    <w:rsid w:val="00507BFA"/>
    <w:rsid w:val="00511477"/>
    <w:rsid w:val="00511D44"/>
    <w:rsid w:val="00513F1B"/>
    <w:rsid w:val="00516065"/>
    <w:rsid w:val="00517652"/>
    <w:rsid w:val="00520696"/>
    <w:rsid w:val="005254C8"/>
    <w:rsid w:val="005332EE"/>
    <w:rsid w:val="0053357D"/>
    <w:rsid w:val="005335E2"/>
    <w:rsid w:val="00556430"/>
    <w:rsid w:val="0055669A"/>
    <w:rsid w:val="00562BB5"/>
    <w:rsid w:val="00572420"/>
    <w:rsid w:val="00575C6C"/>
    <w:rsid w:val="00581040"/>
    <w:rsid w:val="005831C0"/>
    <w:rsid w:val="005862D6"/>
    <w:rsid w:val="00597FCF"/>
    <w:rsid w:val="005A7A1A"/>
    <w:rsid w:val="005B57A4"/>
    <w:rsid w:val="005B7D40"/>
    <w:rsid w:val="005C07C0"/>
    <w:rsid w:val="005D45E1"/>
    <w:rsid w:val="005D75F3"/>
    <w:rsid w:val="005D7D42"/>
    <w:rsid w:val="005E027C"/>
    <w:rsid w:val="005E5AB5"/>
    <w:rsid w:val="005E6495"/>
    <w:rsid w:val="005F2483"/>
    <w:rsid w:val="005F6174"/>
    <w:rsid w:val="005F7557"/>
    <w:rsid w:val="00605DE9"/>
    <w:rsid w:val="0061273D"/>
    <w:rsid w:val="00617D0E"/>
    <w:rsid w:val="00620B74"/>
    <w:rsid w:val="00623C7F"/>
    <w:rsid w:val="00623D0C"/>
    <w:rsid w:val="00634D86"/>
    <w:rsid w:val="0063532F"/>
    <w:rsid w:val="00635C7E"/>
    <w:rsid w:val="0063617B"/>
    <w:rsid w:val="006364A3"/>
    <w:rsid w:val="00637A48"/>
    <w:rsid w:val="00651F4A"/>
    <w:rsid w:val="0065689D"/>
    <w:rsid w:val="00661ADA"/>
    <w:rsid w:val="006651E8"/>
    <w:rsid w:val="006675BD"/>
    <w:rsid w:val="0067231B"/>
    <w:rsid w:val="00672B04"/>
    <w:rsid w:val="00672FDD"/>
    <w:rsid w:val="006758DD"/>
    <w:rsid w:val="00680E19"/>
    <w:rsid w:val="0068239A"/>
    <w:rsid w:val="00683388"/>
    <w:rsid w:val="00693ABA"/>
    <w:rsid w:val="00694D69"/>
    <w:rsid w:val="006A0816"/>
    <w:rsid w:val="006B11C1"/>
    <w:rsid w:val="006B3CDD"/>
    <w:rsid w:val="006B4A0C"/>
    <w:rsid w:val="006B539B"/>
    <w:rsid w:val="006B580D"/>
    <w:rsid w:val="006C0FEC"/>
    <w:rsid w:val="006C161B"/>
    <w:rsid w:val="006C1CEF"/>
    <w:rsid w:val="006C5852"/>
    <w:rsid w:val="006C6FEA"/>
    <w:rsid w:val="006C70E6"/>
    <w:rsid w:val="006C7F3C"/>
    <w:rsid w:val="006D56D1"/>
    <w:rsid w:val="006E5B86"/>
    <w:rsid w:val="006F45C9"/>
    <w:rsid w:val="006F7BE7"/>
    <w:rsid w:val="00700548"/>
    <w:rsid w:val="00702B82"/>
    <w:rsid w:val="0070377C"/>
    <w:rsid w:val="00706D05"/>
    <w:rsid w:val="00721C47"/>
    <w:rsid w:val="00727C8A"/>
    <w:rsid w:val="007319E5"/>
    <w:rsid w:val="00734BAF"/>
    <w:rsid w:val="00743B0B"/>
    <w:rsid w:val="00761F5B"/>
    <w:rsid w:val="00764625"/>
    <w:rsid w:val="007647EE"/>
    <w:rsid w:val="00767B48"/>
    <w:rsid w:val="00770951"/>
    <w:rsid w:val="00775FB6"/>
    <w:rsid w:val="00777FDB"/>
    <w:rsid w:val="00791565"/>
    <w:rsid w:val="007A30CE"/>
    <w:rsid w:val="007A5CCB"/>
    <w:rsid w:val="007C3474"/>
    <w:rsid w:val="007D0921"/>
    <w:rsid w:val="007D5FDD"/>
    <w:rsid w:val="007E2233"/>
    <w:rsid w:val="007E3126"/>
    <w:rsid w:val="007E4A63"/>
    <w:rsid w:val="007E7474"/>
    <w:rsid w:val="007F0A58"/>
    <w:rsid w:val="007F2763"/>
    <w:rsid w:val="007F30CF"/>
    <w:rsid w:val="007F4809"/>
    <w:rsid w:val="007F4B30"/>
    <w:rsid w:val="007F6824"/>
    <w:rsid w:val="0080228E"/>
    <w:rsid w:val="00807624"/>
    <w:rsid w:val="008105F9"/>
    <w:rsid w:val="00810C78"/>
    <w:rsid w:val="008122AF"/>
    <w:rsid w:val="0081428E"/>
    <w:rsid w:val="0081452F"/>
    <w:rsid w:val="00820471"/>
    <w:rsid w:val="008222CB"/>
    <w:rsid w:val="008310C4"/>
    <w:rsid w:val="00831218"/>
    <w:rsid w:val="00832F08"/>
    <w:rsid w:val="008360A6"/>
    <w:rsid w:val="00841F80"/>
    <w:rsid w:val="008425C4"/>
    <w:rsid w:val="0085263B"/>
    <w:rsid w:val="00854BFF"/>
    <w:rsid w:val="00854F87"/>
    <w:rsid w:val="00861A11"/>
    <w:rsid w:val="0086250E"/>
    <w:rsid w:val="00865849"/>
    <w:rsid w:val="00870D34"/>
    <w:rsid w:val="008873B9"/>
    <w:rsid w:val="008915DE"/>
    <w:rsid w:val="0089172A"/>
    <w:rsid w:val="00893F7B"/>
    <w:rsid w:val="00894895"/>
    <w:rsid w:val="008978D0"/>
    <w:rsid w:val="008A5DE3"/>
    <w:rsid w:val="008A6A02"/>
    <w:rsid w:val="008B7039"/>
    <w:rsid w:val="008C06DA"/>
    <w:rsid w:val="008C1133"/>
    <w:rsid w:val="008C214F"/>
    <w:rsid w:val="008C271A"/>
    <w:rsid w:val="008C42AE"/>
    <w:rsid w:val="008C69E1"/>
    <w:rsid w:val="008D1E96"/>
    <w:rsid w:val="008D5E2A"/>
    <w:rsid w:val="008D7DE7"/>
    <w:rsid w:val="008E02CE"/>
    <w:rsid w:val="008E2DE4"/>
    <w:rsid w:val="008E6CDE"/>
    <w:rsid w:val="008E7116"/>
    <w:rsid w:val="008E7FA1"/>
    <w:rsid w:val="008F04F1"/>
    <w:rsid w:val="008F5BE7"/>
    <w:rsid w:val="00900DE4"/>
    <w:rsid w:val="0090198B"/>
    <w:rsid w:val="0090390E"/>
    <w:rsid w:val="009057AE"/>
    <w:rsid w:val="00905DF9"/>
    <w:rsid w:val="00910F90"/>
    <w:rsid w:val="00913565"/>
    <w:rsid w:val="0091401B"/>
    <w:rsid w:val="0091580A"/>
    <w:rsid w:val="00922484"/>
    <w:rsid w:val="00922F05"/>
    <w:rsid w:val="00923E6D"/>
    <w:rsid w:val="009241A7"/>
    <w:rsid w:val="009251E3"/>
    <w:rsid w:val="00931C55"/>
    <w:rsid w:val="00934A2A"/>
    <w:rsid w:val="00937230"/>
    <w:rsid w:val="00937643"/>
    <w:rsid w:val="00943079"/>
    <w:rsid w:val="009435E9"/>
    <w:rsid w:val="00946C53"/>
    <w:rsid w:val="0094799F"/>
    <w:rsid w:val="00952A93"/>
    <w:rsid w:val="00955B6F"/>
    <w:rsid w:val="009676DC"/>
    <w:rsid w:val="00967BDC"/>
    <w:rsid w:val="00970F84"/>
    <w:rsid w:val="009712DC"/>
    <w:rsid w:val="009716BD"/>
    <w:rsid w:val="009733E4"/>
    <w:rsid w:val="0098382F"/>
    <w:rsid w:val="0099238E"/>
    <w:rsid w:val="00992A53"/>
    <w:rsid w:val="00994DF5"/>
    <w:rsid w:val="00997644"/>
    <w:rsid w:val="00997A95"/>
    <w:rsid w:val="009B3EF8"/>
    <w:rsid w:val="009B3FB4"/>
    <w:rsid w:val="009B5A41"/>
    <w:rsid w:val="009B7CF5"/>
    <w:rsid w:val="009C52B1"/>
    <w:rsid w:val="009C5EB3"/>
    <w:rsid w:val="009D034B"/>
    <w:rsid w:val="009D6DAD"/>
    <w:rsid w:val="009E00BF"/>
    <w:rsid w:val="009E1F92"/>
    <w:rsid w:val="009E54DC"/>
    <w:rsid w:val="009E6045"/>
    <w:rsid w:val="00A126D5"/>
    <w:rsid w:val="00A12FD5"/>
    <w:rsid w:val="00A1503E"/>
    <w:rsid w:val="00A21873"/>
    <w:rsid w:val="00A21BD1"/>
    <w:rsid w:val="00A333C2"/>
    <w:rsid w:val="00A37298"/>
    <w:rsid w:val="00A37C54"/>
    <w:rsid w:val="00A4109D"/>
    <w:rsid w:val="00A47BCB"/>
    <w:rsid w:val="00A512C3"/>
    <w:rsid w:val="00A612C2"/>
    <w:rsid w:val="00A613D5"/>
    <w:rsid w:val="00A6778B"/>
    <w:rsid w:val="00A85781"/>
    <w:rsid w:val="00A863FF"/>
    <w:rsid w:val="00A91A61"/>
    <w:rsid w:val="00A943A5"/>
    <w:rsid w:val="00A951C0"/>
    <w:rsid w:val="00A95661"/>
    <w:rsid w:val="00AA1DB4"/>
    <w:rsid w:val="00AA7FBF"/>
    <w:rsid w:val="00AB6831"/>
    <w:rsid w:val="00AC2368"/>
    <w:rsid w:val="00AC377F"/>
    <w:rsid w:val="00AD0E59"/>
    <w:rsid w:val="00AD2A40"/>
    <w:rsid w:val="00AD49B1"/>
    <w:rsid w:val="00AE16D0"/>
    <w:rsid w:val="00AF30F2"/>
    <w:rsid w:val="00AF5568"/>
    <w:rsid w:val="00B04675"/>
    <w:rsid w:val="00B058CA"/>
    <w:rsid w:val="00B073A0"/>
    <w:rsid w:val="00B119CE"/>
    <w:rsid w:val="00B14645"/>
    <w:rsid w:val="00B17D79"/>
    <w:rsid w:val="00B22605"/>
    <w:rsid w:val="00B228FE"/>
    <w:rsid w:val="00B26EA9"/>
    <w:rsid w:val="00B30AC5"/>
    <w:rsid w:val="00B32210"/>
    <w:rsid w:val="00B34D00"/>
    <w:rsid w:val="00B34FB1"/>
    <w:rsid w:val="00B42613"/>
    <w:rsid w:val="00B557F9"/>
    <w:rsid w:val="00B559F0"/>
    <w:rsid w:val="00B55ED0"/>
    <w:rsid w:val="00B60F11"/>
    <w:rsid w:val="00B61D29"/>
    <w:rsid w:val="00B65BAA"/>
    <w:rsid w:val="00B71E20"/>
    <w:rsid w:val="00B73BC2"/>
    <w:rsid w:val="00B75AEC"/>
    <w:rsid w:val="00B777B7"/>
    <w:rsid w:val="00B811E9"/>
    <w:rsid w:val="00B85B95"/>
    <w:rsid w:val="00B876D4"/>
    <w:rsid w:val="00B9255F"/>
    <w:rsid w:val="00B928DA"/>
    <w:rsid w:val="00B9683B"/>
    <w:rsid w:val="00BA7373"/>
    <w:rsid w:val="00BB0947"/>
    <w:rsid w:val="00BB53F6"/>
    <w:rsid w:val="00BC1DB2"/>
    <w:rsid w:val="00BC3AA8"/>
    <w:rsid w:val="00BD1073"/>
    <w:rsid w:val="00BD178E"/>
    <w:rsid w:val="00BD1AE2"/>
    <w:rsid w:val="00BF4916"/>
    <w:rsid w:val="00BF6A9A"/>
    <w:rsid w:val="00C063DC"/>
    <w:rsid w:val="00C06B3B"/>
    <w:rsid w:val="00C1021A"/>
    <w:rsid w:val="00C15B04"/>
    <w:rsid w:val="00C1600B"/>
    <w:rsid w:val="00C1618E"/>
    <w:rsid w:val="00C17D28"/>
    <w:rsid w:val="00C21EFC"/>
    <w:rsid w:val="00C25218"/>
    <w:rsid w:val="00C32FDE"/>
    <w:rsid w:val="00C33780"/>
    <w:rsid w:val="00C4280A"/>
    <w:rsid w:val="00C43795"/>
    <w:rsid w:val="00C4789E"/>
    <w:rsid w:val="00C50ABA"/>
    <w:rsid w:val="00C54875"/>
    <w:rsid w:val="00C566D7"/>
    <w:rsid w:val="00C5789F"/>
    <w:rsid w:val="00C62227"/>
    <w:rsid w:val="00C62C7E"/>
    <w:rsid w:val="00C655E3"/>
    <w:rsid w:val="00C666C2"/>
    <w:rsid w:val="00C70CA3"/>
    <w:rsid w:val="00C7174F"/>
    <w:rsid w:val="00C7299E"/>
    <w:rsid w:val="00C73079"/>
    <w:rsid w:val="00C738F2"/>
    <w:rsid w:val="00C763A1"/>
    <w:rsid w:val="00C80AA6"/>
    <w:rsid w:val="00C81323"/>
    <w:rsid w:val="00C815E1"/>
    <w:rsid w:val="00C8213A"/>
    <w:rsid w:val="00C83C39"/>
    <w:rsid w:val="00C84BB1"/>
    <w:rsid w:val="00C85546"/>
    <w:rsid w:val="00C9376F"/>
    <w:rsid w:val="00C93AD2"/>
    <w:rsid w:val="00CA6282"/>
    <w:rsid w:val="00CC3982"/>
    <w:rsid w:val="00CC4CE3"/>
    <w:rsid w:val="00CC655D"/>
    <w:rsid w:val="00CC797E"/>
    <w:rsid w:val="00CD41C2"/>
    <w:rsid w:val="00CD494F"/>
    <w:rsid w:val="00CE065D"/>
    <w:rsid w:val="00CE3FB0"/>
    <w:rsid w:val="00CE74A0"/>
    <w:rsid w:val="00CF5127"/>
    <w:rsid w:val="00D01DD1"/>
    <w:rsid w:val="00D022BB"/>
    <w:rsid w:val="00D02D23"/>
    <w:rsid w:val="00D070DB"/>
    <w:rsid w:val="00D11757"/>
    <w:rsid w:val="00D1226F"/>
    <w:rsid w:val="00D12764"/>
    <w:rsid w:val="00D140EA"/>
    <w:rsid w:val="00D17FD9"/>
    <w:rsid w:val="00D20541"/>
    <w:rsid w:val="00D2359A"/>
    <w:rsid w:val="00D23E0F"/>
    <w:rsid w:val="00D31C8A"/>
    <w:rsid w:val="00D36B16"/>
    <w:rsid w:val="00D410EB"/>
    <w:rsid w:val="00D45056"/>
    <w:rsid w:val="00D470B7"/>
    <w:rsid w:val="00D5560A"/>
    <w:rsid w:val="00D618D4"/>
    <w:rsid w:val="00D62DEA"/>
    <w:rsid w:val="00D70A7F"/>
    <w:rsid w:val="00D7151D"/>
    <w:rsid w:val="00D74186"/>
    <w:rsid w:val="00D75538"/>
    <w:rsid w:val="00D879EE"/>
    <w:rsid w:val="00DA033D"/>
    <w:rsid w:val="00DA5A7E"/>
    <w:rsid w:val="00DA62AD"/>
    <w:rsid w:val="00DA690A"/>
    <w:rsid w:val="00DB02DB"/>
    <w:rsid w:val="00DB0CD1"/>
    <w:rsid w:val="00DB6092"/>
    <w:rsid w:val="00DB698D"/>
    <w:rsid w:val="00DB6C41"/>
    <w:rsid w:val="00DB7DB9"/>
    <w:rsid w:val="00DB7F1F"/>
    <w:rsid w:val="00DC0587"/>
    <w:rsid w:val="00DC4C99"/>
    <w:rsid w:val="00DC5178"/>
    <w:rsid w:val="00DD78A4"/>
    <w:rsid w:val="00DD7BBC"/>
    <w:rsid w:val="00DE5F7B"/>
    <w:rsid w:val="00DE7ABE"/>
    <w:rsid w:val="00DF06D6"/>
    <w:rsid w:val="00DF0980"/>
    <w:rsid w:val="00DF29CA"/>
    <w:rsid w:val="00DF3FE7"/>
    <w:rsid w:val="00E01583"/>
    <w:rsid w:val="00E01FE9"/>
    <w:rsid w:val="00E03E3C"/>
    <w:rsid w:val="00E142A2"/>
    <w:rsid w:val="00E147A9"/>
    <w:rsid w:val="00E1735B"/>
    <w:rsid w:val="00E216ED"/>
    <w:rsid w:val="00E22583"/>
    <w:rsid w:val="00E35C88"/>
    <w:rsid w:val="00E40F76"/>
    <w:rsid w:val="00E44304"/>
    <w:rsid w:val="00E514AC"/>
    <w:rsid w:val="00E515C0"/>
    <w:rsid w:val="00E530B0"/>
    <w:rsid w:val="00E53CF6"/>
    <w:rsid w:val="00E67809"/>
    <w:rsid w:val="00E7074F"/>
    <w:rsid w:val="00E773A0"/>
    <w:rsid w:val="00E80A53"/>
    <w:rsid w:val="00E8132C"/>
    <w:rsid w:val="00E840C7"/>
    <w:rsid w:val="00E84F23"/>
    <w:rsid w:val="00E862A7"/>
    <w:rsid w:val="00E87E31"/>
    <w:rsid w:val="00E97A18"/>
    <w:rsid w:val="00EA6408"/>
    <w:rsid w:val="00EB4DFA"/>
    <w:rsid w:val="00EB6D73"/>
    <w:rsid w:val="00EC550A"/>
    <w:rsid w:val="00ED0165"/>
    <w:rsid w:val="00ED0A99"/>
    <w:rsid w:val="00ED4546"/>
    <w:rsid w:val="00ED7CA1"/>
    <w:rsid w:val="00EE448F"/>
    <w:rsid w:val="00EE4D17"/>
    <w:rsid w:val="00EE551A"/>
    <w:rsid w:val="00EE5E08"/>
    <w:rsid w:val="00EF1DCD"/>
    <w:rsid w:val="00F03E89"/>
    <w:rsid w:val="00F1176C"/>
    <w:rsid w:val="00F139F0"/>
    <w:rsid w:val="00F13B91"/>
    <w:rsid w:val="00F267E7"/>
    <w:rsid w:val="00F33255"/>
    <w:rsid w:val="00F40A2F"/>
    <w:rsid w:val="00F4255A"/>
    <w:rsid w:val="00F47A53"/>
    <w:rsid w:val="00F50A9E"/>
    <w:rsid w:val="00F535B2"/>
    <w:rsid w:val="00F5372E"/>
    <w:rsid w:val="00F5513F"/>
    <w:rsid w:val="00F5622F"/>
    <w:rsid w:val="00F5626D"/>
    <w:rsid w:val="00F56B80"/>
    <w:rsid w:val="00F61BBA"/>
    <w:rsid w:val="00F729D7"/>
    <w:rsid w:val="00F762C7"/>
    <w:rsid w:val="00F7677E"/>
    <w:rsid w:val="00F86183"/>
    <w:rsid w:val="00F97D23"/>
    <w:rsid w:val="00FA1ED5"/>
    <w:rsid w:val="00FA5AF4"/>
    <w:rsid w:val="00FB44ED"/>
    <w:rsid w:val="00FC03BB"/>
    <w:rsid w:val="00FC4395"/>
    <w:rsid w:val="00FC625C"/>
    <w:rsid w:val="00FC65DA"/>
    <w:rsid w:val="00FD2CAC"/>
    <w:rsid w:val="00FD4972"/>
    <w:rsid w:val="00FD6A50"/>
    <w:rsid w:val="00FD6EA0"/>
    <w:rsid w:val="00FE18BB"/>
    <w:rsid w:val="00FF19BD"/>
    <w:rsid w:val="00FF1B12"/>
    <w:rsid w:val="015A7D2F"/>
    <w:rsid w:val="0169BFC8"/>
    <w:rsid w:val="0185E1D8"/>
    <w:rsid w:val="01B3AEE5"/>
    <w:rsid w:val="01C7D9D2"/>
    <w:rsid w:val="0201377B"/>
    <w:rsid w:val="02015766"/>
    <w:rsid w:val="02087EEA"/>
    <w:rsid w:val="027F06E2"/>
    <w:rsid w:val="0281ADBD"/>
    <w:rsid w:val="03BD1301"/>
    <w:rsid w:val="044C713D"/>
    <w:rsid w:val="049081C5"/>
    <w:rsid w:val="04A5C140"/>
    <w:rsid w:val="04CB59D5"/>
    <w:rsid w:val="0510B56B"/>
    <w:rsid w:val="053F836E"/>
    <w:rsid w:val="0571193D"/>
    <w:rsid w:val="0651CB17"/>
    <w:rsid w:val="0689E28F"/>
    <w:rsid w:val="06C48F13"/>
    <w:rsid w:val="06DA8F47"/>
    <w:rsid w:val="07010104"/>
    <w:rsid w:val="071B5DA7"/>
    <w:rsid w:val="0734EFED"/>
    <w:rsid w:val="075D2717"/>
    <w:rsid w:val="07604E45"/>
    <w:rsid w:val="077F33D7"/>
    <w:rsid w:val="07E1C2B8"/>
    <w:rsid w:val="07E843E5"/>
    <w:rsid w:val="0802C7C6"/>
    <w:rsid w:val="08083475"/>
    <w:rsid w:val="083477FD"/>
    <w:rsid w:val="089DA104"/>
    <w:rsid w:val="08A035FC"/>
    <w:rsid w:val="08E7BB7A"/>
    <w:rsid w:val="09585FA0"/>
    <w:rsid w:val="09C7A974"/>
    <w:rsid w:val="0A0F0E1A"/>
    <w:rsid w:val="0A0FD324"/>
    <w:rsid w:val="0A1AB40C"/>
    <w:rsid w:val="0A461DF7"/>
    <w:rsid w:val="0A7A0CE0"/>
    <w:rsid w:val="0AD50403"/>
    <w:rsid w:val="0AD93DB9"/>
    <w:rsid w:val="0AEE1C50"/>
    <w:rsid w:val="0B40A4BF"/>
    <w:rsid w:val="0B868D4C"/>
    <w:rsid w:val="0BE35D98"/>
    <w:rsid w:val="0C47F4ED"/>
    <w:rsid w:val="0C4F5593"/>
    <w:rsid w:val="0D0AFBB8"/>
    <w:rsid w:val="0D0FC210"/>
    <w:rsid w:val="0D1914A3"/>
    <w:rsid w:val="0D3C8229"/>
    <w:rsid w:val="0D5AACDB"/>
    <w:rsid w:val="0D6C1F3B"/>
    <w:rsid w:val="0D6FD89F"/>
    <w:rsid w:val="0DD21B38"/>
    <w:rsid w:val="0E27F2EF"/>
    <w:rsid w:val="0E7491F2"/>
    <w:rsid w:val="0EE7CC3B"/>
    <w:rsid w:val="0EEB71FB"/>
    <w:rsid w:val="0F6F5C39"/>
    <w:rsid w:val="0F7B67CA"/>
    <w:rsid w:val="0F885816"/>
    <w:rsid w:val="100822C7"/>
    <w:rsid w:val="1040DA8A"/>
    <w:rsid w:val="106D77F6"/>
    <w:rsid w:val="107F36A4"/>
    <w:rsid w:val="109597A0"/>
    <w:rsid w:val="10E8B1AA"/>
    <w:rsid w:val="112BB05B"/>
    <w:rsid w:val="11C2AF72"/>
    <w:rsid w:val="11D9DE96"/>
    <w:rsid w:val="11E9212F"/>
    <w:rsid w:val="11F601A1"/>
    <w:rsid w:val="120D69E9"/>
    <w:rsid w:val="122C8D2E"/>
    <w:rsid w:val="1238012A"/>
    <w:rsid w:val="12B80350"/>
    <w:rsid w:val="12FA3522"/>
    <w:rsid w:val="132BED69"/>
    <w:rsid w:val="135FE172"/>
    <w:rsid w:val="13D2CD1F"/>
    <w:rsid w:val="1408192E"/>
    <w:rsid w:val="148E5010"/>
    <w:rsid w:val="14973F0B"/>
    <w:rsid w:val="14976B8B"/>
    <w:rsid w:val="14DB338A"/>
    <w:rsid w:val="14EA7623"/>
    <w:rsid w:val="150FD1AD"/>
    <w:rsid w:val="152B1030"/>
    <w:rsid w:val="154B1FE3"/>
    <w:rsid w:val="15A9AA4A"/>
    <w:rsid w:val="15CA08E7"/>
    <w:rsid w:val="16099327"/>
    <w:rsid w:val="163CB7C7"/>
    <w:rsid w:val="166F7076"/>
    <w:rsid w:val="16B60CDE"/>
    <w:rsid w:val="16E6DBEB"/>
    <w:rsid w:val="17516213"/>
    <w:rsid w:val="17895166"/>
    <w:rsid w:val="1798C07F"/>
    <w:rsid w:val="17A74D50"/>
    <w:rsid w:val="17B45154"/>
    <w:rsid w:val="17D641CD"/>
    <w:rsid w:val="17DFAFAC"/>
    <w:rsid w:val="17ED9555"/>
    <w:rsid w:val="180320A9"/>
    <w:rsid w:val="181F5633"/>
    <w:rsid w:val="183E071F"/>
    <w:rsid w:val="18595990"/>
    <w:rsid w:val="188795DC"/>
    <w:rsid w:val="18A4DC44"/>
    <w:rsid w:val="18DAA074"/>
    <w:rsid w:val="19017E0A"/>
    <w:rsid w:val="196F064C"/>
    <w:rsid w:val="19E917EC"/>
    <w:rsid w:val="1A07B9E9"/>
    <w:rsid w:val="1A16ACD7"/>
    <w:rsid w:val="1A984AC4"/>
    <w:rsid w:val="1AA08001"/>
    <w:rsid w:val="1B0C7887"/>
    <w:rsid w:val="1B1A7355"/>
    <w:rsid w:val="1B600D58"/>
    <w:rsid w:val="1B69D7F5"/>
    <w:rsid w:val="1B79CB2E"/>
    <w:rsid w:val="1B93EFAA"/>
    <w:rsid w:val="1BFE16BE"/>
    <w:rsid w:val="1C0AE18B"/>
    <w:rsid w:val="1C32AECC"/>
    <w:rsid w:val="1CEE979C"/>
    <w:rsid w:val="1D1C4640"/>
    <w:rsid w:val="1D72044D"/>
    <w:rsid w:val="1D78BA7B"/>
    <w:rsid w:val="1D82154B"/>
    <w:rsid w:val="1DAD6A45"/>
    <w:rsid w:val="1E19432B"/>
    <w:rsid w:val="1E251B5B"/>
    <w:rsid w:val="1E5C3649"/>
    <w:rsid w:val="1E860205"/>
    <w:rsid w:val="1EC86E80"/>
    <w:rsid w:val="1EE5C4C2"/>
    <w:rsid w:val="1F1A4A28"/>
    <w:rsid w:val="1F4485A1"/>
    <w:rsid w:val="1F5AE5B7"/>
    <w:rsid w:val="1F5E1227"/>
    <w:rsid w:val="1F90D220"/>
    <w:rsid w:val="1F9BB308"/>
    <w:rsid w:val="2040C6CE"/>
    <w:rsid w:val="206F2CEF"/>
    <w:rsid w:val="2084980B"/>
    <w:rsid w:val="20A90D97"/>
    <w:rsid w:val="20AD018C"/>
    <w:rsid w:val="20B3C23E"/>
    <w:rsid w:val="20D26F6A"/>
    <w:rsid w:val="211E4C2D"/>
    <w:rsid w:val="2185FB75"/>
    <w:rsid w:val="2199071E"/>
    <w:rsid w:val="21D7F9DA"/>
    <w:rsid w:val="21E52387"/>
    <w:rsid w:val="21FDA493"/>
    <w:rsid w:val="2229B2C5"/>
    <w:rsid w:val="22440917"/>
    <w:rsid w:val="224CF812"/>
    <w:rsid w:val="22502482"/>
    <w:rsid w:val="2251B2D7"/>
    <w:rsid w:val="22593FFD"/>
    <w:rsid w:val="22D4BAE1"/>
    <w:rsid w:val="22E94FB7"/>
    <w:rsid w:val="2314B9A2"/>
    <w:rsid w:val="23417655"/>
    <w:rsid w:val="2367EF67"/>
    <w:rsid w:val="23BBA8F6"/>
    <w:rsid w:val="240FF9E1"/>
    <w:rsid w:val="242B89BB"/>
    <w:rsid w:val="243B30FB"/>
    <w:rsid w:val="24875069"/>
    <w:rsid w:val="24AC9336"/>
    <w:rsid w:val="24CB1868"/>
    <w:rsid w:val="24D7F7DF"/>
    <w:rsid w:val="250DB177"/>
    <w:rsid w:val="251BC520"/>
    <w:rsid w:val="25CCE9C2"/>
    <w:rsid w:val="25D11CE9"/>
    <w:rsid w:val="25FFBC9D"/>
    <w:rsid w:val="2605609F"/>
    <w:rsid w:val="26F26F94"/>
    <w:rsid w:val="270270E3"/>
    <w:rsid w:val="272C7F4A"/>
    <w:rsid w:val="2744DD5E"/>
    <w:rsid w:val="27717639"/>
    <w:rsid w:val="2789D44D"/>
    <w:rsid w:val="27AD7153"/>
    <w:rsid w:val="28058EA4"/>
    <w:rsid w:val="2861A11C"/>
    <w:rsid w:val="294DED5E"/>
    <w:rsid w:val="29A3E11E"/>
    <w:rsid w:val="29DB92F4"/>
    <w:rsid w:val="29DF1FC4"/>
    <w:rsid w:val="29F62268"/>
    <w:rsid w:val="2A2CA54E"/>
    <w:rsid w:val="2B0F8237"/>
    <w:rsid w:val="2B977BE3"/>
    <w:rsid w:val="2BCDF57B"/>
    <w:rsid w:val="2C71E4DE"/>
    <w:rsid w:val="2C7C2F49"/>
    <w:rsid w:val="2C85E792"/>
    <w:rsid w:val="2C8CCD66"/>
    <w:rsid w:val="2C99858B"/>
    <w:rsid w:val="2CDC1E9A"/>
    <w:rsid w:val="2D0CD93B"/>
    <w:rsid w:val="2D290214"/>
    <w:rsid w:val="2D5D877A"/>
    <w:rsid w:val="2D61E92B"/>
    <w:rsid w:val="2D6CCA13"/>
    <w:rsid w:val="2D7ADDBC"/>
    <w:rsid w:val="2D7E654A"/>
    <w:rsid w:val="2DC1781B"/>
    <w:rsid w:val="2DED3D25"/>
    <w:rsid w:val="2E00A84D"/>
    <w:rsid w:val="2E0CE5B4"/>
    <w:rsid w:val="2E14D33A"/>
    <w:rsid w:val="2EBA6233"/>
    <w:rsid w:val="2EE98D63"/>
    <w:rsid w:val="2F7EDFC1"/>
    <w:rsid w:val="2F9A0AF4"/>
    <w:rsid w:val="2FB701D1"/>
    <w:rsid w:val="30110EF5"/>
    <w:rsid w:val="301B146F"/>
    <w:rsid w:val="30219BED"/>
    <w:rsid w:val="3046BA34"/>
    <w:rsid w:val="305D11BF"/>
    <w:rsid w:val="30769EC3"/>
    <w:rsid w:val="30C1EEA6"/>
    <w:rsid w:val="3119B6A4"/>
    <w:rsid w:val="321439D3"/>
    <w:rsid w:val="321BD371"/>
    <w:rsid w:val="32204FFC"/>
    <w:rsid w:val="325075A7"/>
    <w:rsid w:val="326546EB"/>
    <w:rsid w:val="32A3EF7E"/>
    <w:rsid w:val="32EBB667"/>
    <w:rsid w:val="335A38CE"/>
    <w:rsid w:val="336E40C4"/>
    <w:rsid w:val="3370A2EB"/>
    <w:rsid w:val="33BC8AD8"/>
    <w:rsid w:val="33D6B95A"/>
    <w:rsid w:val="33F3D884"/>
    <w:rsid w:val="34108906"/>
    <w:rsid w:val="34C2BD51"/>
    <w:rsid w:val="34FC6765"/>
    <w:rsid w:val="352BF49D"/>
    <w:rsid w:val="353B3736"/>
    <w:rsid w:val="35852653"/>
    <w:rsid w:val="359297EC"/>
    <w:rsid w:val="359B2687"/>
    <w:rsid w:val="35C771D3"/>
    <w:rsid w:val="363FCB17"/>
    <w:rsid w:val="364C4B29"/>
    <w:rsid w:val="36C35F06"/>
    <w:rsid w:val="3771342D"/>
    <w:rsid w:val="37ABE0B1"/>
    <w:rsid w:val="37E06617"/>
    <w:rsid w:val="37E98192"/>
    <w:rsid w:val="3819A1FB"/>
    <w:rsid w:val="3848DA66"/>
    <w:rsid w:val="386B18FC"/>
    <w:rsid w:val="38724080"/>
    <w:rsid w:val="38D06A64"/>
    <w:rsid w:val="39C70F57"/>
    <w:rsid w:val="39E95DDC"/>
    <w:rsid w:val="3A34E840"/>
    <w:rsid w:val="3AC6BD67"/>
    <w:rsid w:val="3AFD469E"/>
    <w:rsid w:val="3B139370"/>
    <w:rsid w:val="3B901D26"/>
    <w:rsid w:val="3BA5267D"/>
    <w:rsid w:val="3C0F1E89"/>
    <w:rsid w:val="3C2C5B35"/>
    <w:rsid w:val="3C467983"/>
    <w:rsid w:val="3CBB8CAD"/>
    <w:rsid w:val="3D9E1910"/>
    <w:rsid w:val="3DAEEAF9"/>
    <w:rsid w:val="3DEF52A8"/>
    <w:rsid w:val="3E019531"/>
    <w:rsid w:val="3E3F1C66"/>
    <w:rsid w:val="3E822F81"/>
    <w:rsid w:val="3EC7F0B9"/>
    <w:rsid w:val="3EDCC1FD"/>
    <w:rsid w:val="3F1C7B0A"/>
    <w:rsid w:val="3F5CF792"/>
    <w:rsid w:val="3FAAA013"/>
    <w:rsid w:val="3FBBB7C2"/>
    <w:rsid w:val="3FC08A4A"/>
    <w:rsid w:val="3FC8E16F"/>
    <w:rsid w:val="3FEB3224"/>
    <w:rsid w:val="3FFBB6B4"/>
    <w:rsid w:val="400AF94D"/>
    <w:rsid w:val="4072692B"/>
    <w:rsid w:val="407DE49B"/>
    <w:rsid w:val="40B1093B"/>
    <w:rsid w:val="40B698E1"/>
    <w:rsid w:val="41464E7D"/>
    <w:rsid w:val="41BACC62"/>
    <w:rsid w:val="4289B671"/>
    <w:rsid w:val="42B1B683"/>
    <w:rsid w:val="42B6CDFE"/>
    <w:rsid w:val="42D566B4"/>
    <w:rsid w:val="42FD0BA8"/>
    <w:rsid w:val="43189C7D"/>
    <w:rsid w:val="43882334"/>
    <w:rsid w:val="43A8AB3C"/>
    <w:rsid w:val="440B0D03"/>
    <w:rsid w:val="44248571"/>
    <w:rsid w:val="4450AE12"/>
    <w:rsid w:val="44864DEC"/>
    <w:rsid w:val="450F8EDA"/>
    <w:rsid w:val="453FA855"/>
    <w:rsid w:val="4561FA18"/>
    <w:rsid w:val="45A36979"/>
    <w:rsid w:val="4666CFA9"/>
    <w:rsid w:val="46A39CA4"/>
    <w:rsid w:val="46A96DFA"/>
    <w:rsid w:val="475677BF"/>
    <w:rsid w:val="477D9FC2"/>
    <w:rsid w:val="479A969F"/>
    <w:rsid w:val="47D96670"/>
    <w:rsid w:val="485A3391"/>
    <w:rsid w:val="492C4A24"/>
    <w:rsid w:val="49327589"/>
    <w:rsid w:val="495776A6"/>
    <w:rsid w:val="4966FAEF"/>
    <w:rsid w:val="49DB0A95"/>
    <w:rsid w:val="4A1782E7"/>
    <w:rsid w:val="4A30E24C"/>
    <w:rsid w:val="4A44859B"/>
    <w:rsid w:val="4A5486EA"/>
    <w:rsid w:val="4A579ABA"/>
    <w:rsid w:val="4A773EA7"/>
    <w:rsid w:val="4A7E9551"/>
    <w:rsid w:val="4A84C53E"/>
    <w:rsid w:val="4AECEDC6"/>
    <w:rsid w:val="4AF74316"/>
    <w:rsid w:val="4B12FA2E"/>
    <w:rsid w:val="4B1D5473"/>
    <w:rsid w:val="4B3D68B9"/>
    <w:rsid w:val="4B6F85E3"/>
    <w:rsid w:val="4BBA4E28"/>
    <w:rsid w:val="4C0F7E8D"/>
    <w:rsid w:val="4C329B8D"/>
    <w:rsid w:val="4C36231B"/>
    <w:rsid w:val="4C4FBAB7"/>
    <w:rsid w:val="4D2E0E9D"/>
    <w:rsid w:val="4D3C2B17"/>
    <w:rsid w:val="4D469945"/>
    <w:rsid w:val="4D69F369"/>
    <w:rsid w:val="4D984859"/>
    <w:rsid w:val="4DB01546"/>
    <w:rsid w:val="4DB33C74"/>
    <w:rsid w:val="4DBD8B26"/>
    <w:rsid w:val="4DD91BFB"/>
    <w:rsid w:val="4E1095BE"/>
    <w:rsid w:val="4E95315F"/>
    <w:rsid w:val="4EB91D60"/>
    <w:rsid w:val="4EDFA81A"/>
    <w:rsid w:val="4F89659C"/>
    <w:rsid w:val="4F9D8928"/>
    <w:rsid w:val="500AC661"/>
    <w:rsid w:val="508A5AB4"/>
    <w:rsid w:val="50D07B51"/>
    <w:rsid w:val="50DB67CC"/>
    <w:rsid w:val="50EA4A05"/>
    <w:rsid w:val="511E38EE"/>
    <w:rsid w:val="513B839D"/>
    <w:rsid w:val="51C405CC"/>
    <w:rsid w:val="5218D4D0"/>
    <w:rsid w:val="52577973"/>
    <w:rsid w:val="5262D1FB"/>
    <w:rsid w:val="527F24B8"/>
    <w:rsid w:val="52A92887"/>
    <w:rsid w:val="52EC20FB"/>
    <w:rsid w:val="53041FAA"/>
    <w:rsid w:val="530A4186"/>
    <w:rsid w:val="5397612A"/>
    <w:rsid w:val="5407849B"/>
    <w:rsid w:val="5444BA12"/>
    <w:rsid w:val="5452AD40"/>
    <w:rsid w:val="54764746"/>
    <w:rsid w:val="548732A6"/>
    <w:rsid w:val="548D8102"/>
    <w:rsid w:val="549F217B"/>
    <w:rsid w:val="54C5F7DF"/>
    <w:rsid w:val="54F8E9AE"/>
    <w:rsid w:val="5512F204"/>
    <w:rsid w:val="554E5768"/>
    <w:rsid w:val="5566B57C"/>
    <w:rsid w:val="55726603"/>
    <w:rsid w:val="55A67F23"/>
    <w:rsid w:val="55A8159C"/>
    <w:rsid w:val="55B89124"/>
    <w:rsid w:val="55C1A75D"/>
    <w:rsid w:val="55E529FF"/>
    <w:rsid w:val="55ED168A"/>
    <w:rsid w:val="55FB2A33"/>
    <w:rsid w:val="56117A65"/>
    <w:rsid w:val="5665C44F"/>
    <w:rsid w:val="569FCEC3"/>
    <w:rsid w:val="56DA85DF"/>
    <w:rsid w:val="56EAF768"/>
    <w:rsid w:val="56FE740D"/>
    <w:rsid w:val="5700D877"/>
    <w:rsid w:val="574B0DF7"/>
    <w:rsid w:val="57E1D5F6"/>
    <w:rsid w:val="580BE45D"/>
    <w:rsid w:val="5849853E"/>
    <w:rsid w:val="58A39ECF"/>
    <w:rsid w:val="58DF28E5"/>
    <w:rsid w:val="590D6AC5"/>
    <w:rsid w:val="591C3349"/>
    <w:rsid w:val="59212B77"/>
    <w:rsid w:val="594A9191"/>
    <w:rsid w:val="596B0ABA"/>
    <w:rsid w:val="59A9DA8B"/>
    <w:rsid w:val="59B8B46E"/>
    <w:rsid w:val="59CF3C86"/>
    <w:rsid w:val="59D01977"/>
    <w:rsid w:val="5A2E435B"/>
    <w:rsid w:val="5A954B51"/>
    <w:rsid w:val="5AFACA48"/>
    <w:rsid w:val="5B0BE421"/>
    <w:rsid w:val="5B31AD8E"/>
    <w:rsid w:val="5BFC70CF"/>
    <w:rsid w:val="5C420F41"/>
    <w:rsid w:val="5C5B1907"/>
    <w:rsid w:val="5C708D93"/>
    <w:rsid w:val="5DCEF00C"/>
    <w:rsid w:val="5DFE1CBC"/>
    <w:rsid w:val="5E17A9C0"/>
    <w:rsid w:val="5E18D36E"/>
    <w:rsid w:val="5E1EFA8C"/>
    <w:rsid w:val="5EA2ADA9"/>
    <w:rsid w:val="5EF73C84"/>
    <w:rsid w:val="5F373603"/>
    <w:rsid w:val="5F613490"/>
    <w:rsid w:val="5FF5A947"/>
    <w:rsid w:val="5FFD450B"/>
    <w:rsid w:val="60176599"/>
    <w:rsid w:val="602B064E"/>
    <w:rsid w:val="605DE02D"/>
    <w:rsid w:val="605FE3FE"/>
    <w:rsid w:val="60AEC4F8"/>
    <w:rsid w:val="60F15E07"/>
    <w:rsid w:val="6122DF36"/>
    <w:rsid w:val="61352606"/>
    <w:rsid w:val="61BE9F63"/>
    <w:rsid w:val="621F0335"/>
    <w:rsid w:val="622ED804"/>
    <w:rsid w:val="62A81C3A"/>
    <w:rsid w:val="62FCB61A"/>
    <w:rsid w:val="6317C246"/>
    <w:rsid w:val="634DCCBB"/>
    <w:rsid w:val="636C51ED"/>
    <w:rsid w:val="63883CE9"/>
    <w:rsid w:val="639B6D1D"/>
    <w:rsid w:val="63C74910"/>
    <w:rsid w:val="63E37062"/>
    <w:rsid w:val="647177FC"/>
    <w:rsid w:val="648FACB0"/>
    <w:rsid w:val="64C51E5B"/>
    <w:rsid w:val="65006257"/>
    <w:rsid w:val="65C1BCA7"/>
    <w:rsid w:val="65D6A7CA"/>
    <w:rsid w:val="6603CC8A"/>
    <w:rsid w:val="660B59B0"/>
    <w:rsid w:val="665F42B3"/>
    <w:rsid w:val="6671FCFF"/>
    <w:rsid w:val="66DA393B"/>
    <w:rsid w:val="670971A6"/>
    <w:rsid w:val="6727F6D8"/>
    <w:rsid w:val="673A8F12"/>
    <w:rsid w:val="67C9A378"/>
    <w:rsid w:val="681453E3"/>
    <w:rsid w:val="6859DF7C"/>
    <w:rsid w:val="68A900AD"/>
    <w:rsid w:val="68BFCB2A"/>
    <w:rsid w:val="68F57F80"/>
    <w:rsid w:val="68F5DEE5"/>
    <w:rsid w:val="691F186B"/>
    <w:rsid w:val="697B7A85"/>
    <w:rsid w:val="69B8E5B0"/>
    <w:rsid w:val="6AB425EF"/>
    <w:rsid w:val="6ACFB5C9"/>
    <w:rsid w:val="6B2B7C77"/>
    <w:rsid w:val="6BAC4998"/>
    <w:rsid w:val="6C36420E"/>
    <w:rsid w:val="6CA98CAD"/>
    <w:rsid w:val="6CBD3443"/>
    <w:rsid w:val="6CC4850F"/>
    <w:rsid w:val="6D0C1B8E"/>
    <w:rsid w:val="6D24EE98"/>
    <w:rsid w:val="6D969BA2"/>
    <w:rsid w:val="6DCCB49F"/>
    <w:rsid w:val="6DED99C6"/>
    <w:rsid w:val="6E23B5F0"/>
    <w:rsid w:val="6E7EAD13"/>
    <w:rsid w:val="6E87C88E"/>
    <w:rsid w:val="6E970B27"/>
    <w:rsid w:val="6ECEA8A5"/>
    <w:rsid w:val="6F662E87"/>
    <w:rsid w:val="6FC56AC4"/>
    <w:rsid w:val="70160D9E"/>
    <w:rsid w:val="70380145"/>
    <w:rsid w:val="703E8272"/>
    <w:rsid w:val="708D0067"/>
    <w:rsid w:val="709A4E76"/>
    <w:rsid w:val="71022B4D"/>
    <w:rsid w:val="710AAF50"/>
    <w:rsid w:val="712B199C"/>
    <w:rsid w:val="713C3A08"/>
    <w:rsid w:val="71C6ECED"/>
    <w:rsid w:val="71F909DB"/>
    <w:rsid w:val="72B77D1F"/>
    <w:rsid w:val="72C34196"/>
    <w:rsid w:val="72D7D254"/>
    <w:rsid w:val="73691B84"/>
    <w:rsid w:val="73A7EB55"/>
    <w:rsid w:val="7401B388"/>
    <w:rsid w:val="7407DAA6"/>
    <w:rsid w:val="742E4C63"/>
    <w:rsid w:val="74A7C8B8"/>
    <w:rsid w:val="74B2B0EC"/>
    <w:rsid w:val="7527E6E7"/>
    <w:rsid w:val="75357FD4"/>
    <w:rsid w:val="75411072"/>
    <w:rsid w:val="758F0B99"/>
    <w:rsid w:val="75904521"/>
    <w:rsid w:val="75A98F7A"/>
    <w:rsid w:val="764D1A36"/>
    <w:rsid w:val="765B2DDF"/>
    <w:rsid w:val="76D95FB7"/>
    <w:rsid w:val="7771940F"/>
    <w:rsid w:val="7788D30D"/>
    <w:rsid w:val="77A7583F"/>
    <w:rsid w:val="77AD5D6D"/>
    <w:rsid w:val="77DE0372"/>
    <w:rsid w:val="77F13782"/>
    <w:rsid w:val="784604DB"/>
    <w:rsid w:val="7876CF42"/>
    <w:rsid w:val="78A06D6F"/>
    <w:rsid w:val="78FC9382"/>
    <w:rsid w:val="78FFBAB0"/>
    <w:rsid w:val="7914B983"/>
    <w:rsid w:val="7919E9C4"/>
    <w:rsid w:val="7923053F"/>
    <w:rsid w:val="793247D8"/>
    <w:rsid w:val="7948480C"/>
    <w:rsid w:val="794E78B6"/>
    <w:rsid w:val="798DEBE8"/>
    <w:rsid w:val="79B7DA56"/>
    <w:rsid w:val="79F97C88"/>
    <w:rsid w:val="79FAAB78"/>
    <w:rsid w:val="7A63B644"/>
    <w:rsid w:val="7A69171F"/>
    <w:rsid w:val="7A7578B9"/>
    <w:rsid w:val="7A78FC82"/>
    <w:rsid w:val="7ABE6BBB"/>
    <w:rsid w:val="7AE349DD"/>
    <w:rsid w:val="7B0A2041"/>
    <w:rsid w:val="7B7330EB"/>
    <w:rsid w:val="7C3EBC18"/>
    <w:rsid w:val="7C74706E"/>
    <w:rsid w:val="7CB6D265"/>
    <w:rsid w:val="7CBD20C1"/>
    <w:rsid w:val="7CE19E87"/>
    <w:rsid w:val="7CE3F725"/>
    <w:rsid w:val="7CEBB1DA"/>
    <w:rsid w:val="7D13899F"/>
    <w:rsid w:val="7D52B9D0"/>
    <w:rsid w:val="7D805962"/>
    <w:rsid w:val="7DBB3266"/>
    <w:rsid w:val="7E25FE58"/>
    <w:rsid w:val="7E57CCCA"/>
    <w:rsid w:val="7E686AD3"/>
    <w:rsid w:val="7ED075F5"/>
    <w:rsid w:val="7EFAE20A"/>
    <w:rsid w:val="7F4AF1F4"/>
    <w:rsid w:val="7F9BFF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9DEE"/>
  <w15:docId w15:val="{E1B10BAF-6502-4CD0-A021-DA609008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link w:val="Heading3Char"/>
    <w:uiPriority w:val="9"/>
    <w:qFormat/>
    <w:rsid w:val="00870D34"/>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8382F"/>
    <w:pPr>
      <w:ind w:left="720"/>
      <w:contextualSpacing/>
    </w:pPr>
  </w:style>
  <w:style w:type="paragraph" w:styleId="Default" w:customStyle="1">
    <w:name w:val="Default"/>
    <w:rsid w:val="00517652"/>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1765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7652"/>
    <w:rPr>
      <w:rFonts w:ascii="Tahoma" w:hAnsi="Tahoma" w:cs="Tahoma"/>
      <w:sz w:val="16"/>
      <w:szCs w:val="16"/>
    </w:rPr>
  </w:style>
  <w:style w:type="table" w:styleId="TableGrid">
    <w:name w:val="Table Grid"/>
    <w:basedOn w:val="TableNormal"/>
    <w:uiPriority w:val="59"/>
    <w:rsid w:val="00324B3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DC4C99"/>
    <w:rPr>
      <w:color w:val="0000FF" w:themeColor="hyperlink"/>
      <w:u w:val="single"/>
    </w:rPr>
  </w:style>
  <w:style w:type="paragraph" w:styleId="Header">
    <w:name w:val="header"/>
    <w:basedOn w:val="Normal"/>
    <w:link w:val="HeaderChar"/>
    <w:uiPriority w:val="99"/>
    <w:unhideWhenUsed/>
    <w:rsid w:val="00DB60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DB6092"/>
  </w:style>
  <w:style w:type="paragraph" w:styleId="Footer">
    <w:name w:val="footer"/>
    <w:basedOn w:val="Normal"/>
    <w:link w:val="FooterChar"/>
    <w:uiPriority w:val="99"/>
    <w:unhideWhenUsed/>
    <w:rsid w:val="00DB60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DB6092"/>
  </w:style>
  <w:style w:type="character" w:styleId="CommentReference">
    <w:name w:val="annotation reference"/>
    <w:basedOn w:val="DefaultParagraphFont"/>
    <w:uiPriority w:val="99"/>
    <w:semiHidden/>
    <w:unhideWhenUsed/>
    <w:rsid w:val="003E4CF8"/>
    <w:rPr>
      <w:sz w:val="16"/>
      <w:szCs w:val="16"/>
    </w:rPr>
  </w:style>
  <w:style w:type="paragraph" w:styleId="CommentText">
    <w:name w:val="annotation text"/>
    <w:basedOn w:val="Normal"/>
    <w:link w:val="CommentTextChar"/>
    <w:uiPriority w:val="99"/>
    <w:semiHidden/>
    <w:unhideWhenUsed/>
    <w:rsid w:val="003E4CF8"/>
    <w:pPr>
      <w:spacing w:line="240" w:lineRule="auto"/>
    </w:pPr>
    <w:rPr>
      <w:sz w:val="20"/>
      <w:szCs w:val="20"/>
    </w:rPr>
  </w:style>
  <w:style w:type="character" w:styleId="CommentTextChar" w:customStyle="1">
    <w:name w:val="Comment Text Char"/>
    <w:basedOn w:val="DefaultParagraphFont"/>
    <w:link w:val="CommentText"/>
    <w:uiPriority w:val="99"/>
    <w:semiHidden/>
    <w:rsid w:val="003E4CF8"/>
    <w:rPr>
      <w:sz w:val="20"/>
      <w:szCs w:val="20"/>
    </w:rPr>
  </w:style>
  <w:style w:type="paragraph" w:styleId="CommentSubject">
    <w:name w:val="annotation subject"/>
    <w:basedOn w:val="CommentText"/>
    <w:next w:val="CommentText"/>
    <w:link w:val="CommentSubjectChar"/>
    <w:uiPriority w:val="99"/>
    <w:semiHidden/>
    <w:unhideWhenUsed/>
    <w:rsid w:val="003E4CF8"/>
    <w:rPr>
      <w:b/>
      <w:bCs/>
    </w:rPr>
  </w:style>
  <w:style w:type="character" w:styleId="CommentSubjectChar" w:customStyle="1">
    <w:name w:val="Comment Subject Char"/>
    <w:basedOn w:val="CommentTextChar"/>
    <w:link w:val="CommentSubject"/>
    <w:uiPriority w:val="99"/>
    <w:semiHidden/>
    <w:rsid w:val="003E4CF8"/>
    <w:rPr>
      <w:b/>
      <w:bCs/>
      <w:sz w:val="20"/>
      <w:szCs w:val="20"/>
    </w:rPr>
  </w:style>
  <w:style w:type="character" w:styleId="Heading3Char" w:customStyle="1">
    <w:name w:val="Heading 3 Char"/>
    <w:basedOn w:val="DefaultParagraphFont"/>
    <w:link w:val="Heading3"/>
    <w:uiPriority w:val="9"/>
    <w:rsid w:val="00870D34"/>
    <w:rPr>
      <w:rFonts w:ascii="Times New Roman" w:hAnsi="Times New Roman" w:eastAsia="Times New Roman" w:cs="Times New Roman"/>
      <w:b/>
      <w:bCs/>
      <w:sz w:val="27"/>
      <w:szCs w:val="27"/>
    </w:rPr>
  </w:style>
  <w:style w:type="paragraph" w:styleId="NormalWeb">
    <w:name w:val="Normal (Web)"/>
    <w:basedOn w:val="Normal"/>
    <w:uiPriority w:val="99"/>
    <w:semiHidden/>
    <w:unhideWhenUsed/>
    <w:rsid w:val="00870D34"/>
    <w:pPr>
      <w:spacing w:before="100" w:beforeAutospacing="1" w:after="100" w:afterAutospacing="1" w:line="240" w:lineRule="auto"/>
    </w:pPr>
    <w:rPr>
      <w:rFonts w:ascii="Times New Roman" w:hAnsi="Times New Roman" w:eastAsia="Times New Roman" w:cs="Times New Roman"/>
      <w:sz w:val="24"/>
      <w:szCs w:val="24"/>
    </w:rPr>
  </w:style>
  <w:style w:type="character" w:styleId="UnresolvedMention">
    <w:name w:val="Unresolved Mention"/>
    <w:basedOn w:val="DefaultParagraphFont"/>
    <w:uiPriority w:val="99"/>
    <w:semiHidden/>
    <w:unhideWhenUsed/>
    <w:rsid w:val="00DB698D"/>
    <w:rPr>
      <w:color w:val="605E5C"/>
      <w:shd w:val="clear" w:color="auto" w:fill="E1DFDD"/>
    </w:rPr>
  </w:style>
  <w:style w:type="paragraph" w:styleId="Revision">
    <w:name w:val="Revision"/>
    <w:hidden/>
    <w:uiPriority w:val="99"/>
    <w:semiHidden/>
    <w:rsid w:val="00693ABA"/>
    <w:pPr>
      <w:spacing w:after="0" w:line="240" w:lineRule="auto"/>
    </w:pPr>
  </w:style>
  <w:style w:type="character" w:styleId="FollowedHyperlink">
    <w:name w:val="FollowedHyperlink"/>
    <w:basedOn w:val="DefaultParagraphFont"/>
    <w:uiPriority w:val="99"/>
    <w:semiHidden/>
    <w:unhideWhenUsed/>
    <w:rsid w:val="00507B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87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mailto:DDShelp@uakron.edu" TargetMode="External" Id="rId18" /><Relationship Type="http://schemas.microsoft.com/office/2016/09/relationships/commentsIds" Target="commentsIds.xml" Id="rId26" /><Relationship Type="http://schemas.openxmlformats.org/officeDocument/2006/relationships/customXml" Target="../customXml/item3.xml" Id="rId3" /><Relationship Type="http://schemas.openxmlformats.org/officeDocument/2006/relationships/glossaryDocument" Target="glossary/document.xml" Id="rId34" /><Relationship Type="http://schemas.openxmlformats.org/officeDocument/2006/relationships/settings" Target="settings.xml" Id="rId7" /><Relationship Type="http://schemas.openxmlformats.org/officeDocument/2006/relationships/hyperlink" Target="https://www.uakron.edu/about_ua/" TargetMode="External" Id="rId12" /><Relationship Type="http://schemas.openxmlformats.org/officeDocument/2006/relationships/hyperlink" Target="https://brightspace.uakron.edu/d2l/home" TargetMode="External" Id="rId17" /><Relationship Type="http://schemas.microsoft.com/office/2011/relationships/commentsExtended" Target="commentsExtended.xml" Id="rId25" /><Relationship Type="http://schemas.microsoft.com/office/2011/relationships/people" Target="people.xml" Id="rId33" /><Relationship Type="http://schemas.openxmlformats.org/officeDocument/2006/relationships/customXml" Target="../customXml/item2.xml" Id="rId2" /><Relationship Type="http://schemas.openxmlformats.org/officeDocument/2006/relationships/hyperlink" Target="https://www.uakron.edu/title-ix/at-uakron" TargetMode="External" Id="rId16" /><Relationship Type="http://schemas.openxmlformats.org/officeDocument/2006/relationships/hyperlink" Target="https://uakron.edu/hr/eeoaa" TargetMode="External"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hyperlink" Target="https://uakron.edu/hr/eeoaa" TargetMode="External" Id="rId15" /><Relationship Type="http://schemas.openxmlformats.org/officeDocument/2006/relationships/hyperlink" Target="mailto:EEOCompliance@uakron.edu" TargetMode="External" Id="rId23" /><Relationship Type="http://schemas.openxmlformats.org/officeDocument/2006/relationships/header" Target="header1.xml" Id="rId28" /><Relationship Type="http://schemas.openxmlformats.org/officeDocument/2006/relationships/endnotes" Target="endnotes.xml" Id="rId10" /><Relationship Type="http://schemas.openxmlformats.org/officeDocument/2006/relationships/hyperlink" Target="mailto:EEOcompliance@uakron.edu" TargetMode="External" Id="rId19" /><Relationship Type="http://schemas.openxmlformats.org/officeDocument/2006/relationships/footer" Target="footer2.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30" /><Relationship Type="http://schemas.openxmlformats.org/officeDocument/2006/relationships/theme" Target="theme/theme1.xml" Id="rId35" /><Relationship Type="http://schemas.openxmlformats.org/officeDocument/2006/relationships/webSettings" Target="webSettings.xml" Id="rId8" /><Relationship Type="http://schemas.openxmlformats.org/officeDocument/2006/relationships/hyperlink" Target="https://www.uakron.edu/about_ua/akron_community/" TargetMode="External" Id="R436ca739d7c14b1d" /><Relationship Type="http://schemas.openxmlformats.org/officeDocument/2006/relationships/hyperlink" Target="https://www.uakron.edu/about_ua/akron_community/" TargetMode="External" Id="R73e189e171b14d32" /><Relationship Type="http://schemas.openxmlformats.org/officeDocument/2006/relationships/hyperlink" Target="http://www.uakron.edu/hr/jobs.dot" TargetMode="External" Id="R78ad7d6649914eef" /><Relationship Type="http://schemas.openxmlformats.org/officeDocument/2006/relationships/hyperlink" Target="https://www.uakron.edu/training/rsExternal.dot" TargetMode="External" Id="Rb34e612061f94e6f"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DF7639A7424D4B8E7AC9CEC4017ED3"/>
        <w:category>
          <w:name w:val="General"/>
          <w:gallery w:val="placeholder"/>
        </w:category>
        <w:types>
          <w:type w:val="bbPlcHdr"/>
        </w:types>
        <w:behaviors>
          <w:behavior w:val="content"/>
        </w:behaviors>
        <w:guid w:val="{D6997233-8E9C-42DF-BCA6-8EE8D87A8C73}"/>
      </w:docPartPr>
      <w:docPartBody>
        <w:p w:rsidR="00C0496E" w:rsidRDefault="008F5BE7" w:rsidP="008F5BE7">
          <w:pPr>
            <w:pStyle w:val="D9DF7639A7424D4B8E7AC9CEC4017ED3"/>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Exotc350 Bd BT">
    <w:altName w:val="Gabriola"/>
    <w:charset w:val="00"/>
    <w:family w:val="decorative"/>
    <w:pitch w:val="variable"/>
    <w:sig w:usb0="00000001"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F5BE7"/>
    <w:rsid w:val="000A6F69"/>
    <w:rsid w:val="00104B39"/>
    <w:rsid w:val="00316C40"/>
    <w:rsid w:val="004844E7"/>
    <w:rsid w:val="00570C7B"/>
    <w:rsid w:val="00641E31"/>
    <w:rsid w:val="00651155"/>
    <w:rsid w:val="00724B78"/>
    <w:rsid w:val="007B69F1"/>
    <w:rsid w:val="008F5BE7"/>
    <w:rsid w:val="00B013E0"/>
    <w:rsid w:val="00C0496E"/>
    <w:rsid w:val="00C875BA"/>
    <w:rsid w:val="00C927EE"/>
    <w:rsid w:val="00E047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DF7639A7424D4B8E7AC9CEC4017ED3">
    <w:name w:val="D9DF7639A7424D4B8E7AC9CEC4017ED3"/>
    <w:rsid w:val="008F5B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926add7-d947-449c-aa4d-39bfb246d7a0">
      <UserInfo>
        <DisplayName>Laurel D Rooks</DisplayName>
        <AccountId>33</AccountId>
        <AccountType/>
      </UserInfo>
      <UserInfo>
        <DisplayName>Lissia K Gerber</DisplayName>
        <AccountId>19</AccountId>
        <AccountType/>
      </UserInfo>
      <UserInfo>
        <DisplayName>Tami Zupkow Hannon</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660CDE195D614F83FA351701FB5E54" ma:contentTypeVersion="6" ma:contentTypeDescription="Create a new document." ma:contentTypeScope="" ma:versionID="ccef8580fbec205ee05022ea09a5903b">
  <xsd:schema xmlns:xsd="http://www.w3.org/2001/XMLSchema" xmlns:xs="http://www.w3.org/2001/XMLSchema" xmlns:p="http://schemas.microsoft.com/office/2006/metadata/properties" xmlns:ns2="98655c7c-5d94-40ec-ae37-1140aaabf10e" xmlns:ns3="f926add7-d947-449c-aa4d-39bfb246d7a0" targetNamespace="http://schemas.microsoft.com/office/2006/metadata/properties" ma:root="true" ma:fieldsID="7df04067ab0f602e4344d165c429d2ab" ns2:_="" ns3:_="">
    <xsd:import namespace="98655c7c-5d94-40ec-ae37-1140aaabf10e"/>
    <xsd:import namespace="f926add7-d947-449c-aa4d-39bfb246d7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55c7c-5d94-40ec-ae37-1140aaabf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26add7-d947-449c-aa4d-39bfb246d7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1B8100-F884-41E7-9CA9-A63A8D6ACFEE}">
  <ds:schemaRefs>
    <ds:schemaRef ds:uri="http://schemas.microsoft.com/office/2006/metadata/properties"/>
    <ds:schemaRef ds:uri="http://schemas.microsoft.com/office/infopath/2007/PartnerControls"/>
    <ds:schemaRef ds:uri="f926add7-d947-449c-aa4d-39bfb246d7a0"/>
  </ds:schemaRefs>
</ds:datastoreItem>
</file>

<file path=customXml/itemProps2.xml><?xml version="1.0" encoding="utf-8"?>
<ds:datastoreItem xmlns:ds="http://schemas.openxmlformats.org/officeDocument/2006/customXml" ds:itemID="{8DA3944B-CABC-46A6-B192-B1EBE0AF3D6E}">
  <ds:schemaRefs>
    <ds:schemaRef ds:uri="http://schemas.microsoft.com/sharepoint/v3/contenttype/forms"/>
  </ds:schemaRefs>
</ds:datastoreItem>
</file>

<file path=customXml/itemProps3.xml><?xml version="1.0" encoding="utf-8"?>
<ds:datastoreItem xmlns:ds="http://schemas.openxmlformats.org/officeDocument/2006/customXml" ds:itemID="{8782E2FD-E756-46BB-8B1D-3359351054E9}">
  <ds:schemaRefs>
    <ds:schemaRef ds:uri="http://schemas.openxmlformats.org/officeDocument/2006/bibliography"/>
  </ds:schemaRefs>
</ds:datastoreItem>
</file>

<file path=customXml/itemProps4.xml><?xml version="1.0" encoding="utf-8"?>
<ds:datastoreItem xmlns:ds="http://schemas.openxmlformats.org/officeDocument/2006/customXml" ds:itemID="{3D0E5475-10EA-4E4A-85EA-D6804DDAE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55c7c-5d94-40ec-ae37-1140aaabf10e"/>
    <ds:schemaRef ds:uri="f926add7-d947-449c-aa4d-39bfb246d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e University of Akr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FORMATION FOR SEARCH FIRMS</dc:title>
  <dc:subject/>
  <dc:creator>Deborah Roper</dc:creator>
  <keywords/>
  <lastModifiedBy>Tami Zupkow Hannon</lastModifiedBy>
  <revision>12</revision>
  <lastPrinted>2021-11-30T16:54:00.0000000Z</lastPrinted>
  <dcterms:created xsi:type="dcterms:W3CDTF">2021-12-02T13:00:00.0000000Z</dcterms:created>
  <dcterms:modified xsi:type="dcterms:W3CDTF">2021-12-15T18:53:11.59276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660CDE195D614F83FA351701FB5E54</vt:lpwstr>
  </property>
  <property fmtid="{D5CDD505-2E9C-101B-9397-08002B2CF9AE}" pid="3" name="Order">
    <vt:r8>100</vt:r8>
  </property>
</Properties>
</file>